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D6E671" w14:textId="71EAE417" w:rsidR="00BD0FB6" w:rsidRDefault="00BD0FB6">
      <w:pPr>
        <w:rPr>
          <w:rStyle w:val="fontstyle01"/>
        </w:rPr>
      </w:pPr>
      <w:r>
        <w:rPr>
          <w:rStyle w:val="fontstyle01"/>
        </w:rPr>
        <w:t>=================</w:t>
      </w:r>
      <w:proofErr w:type="spellStart"/>
      <w:r>
        <w:rPr>
          <w:rStyle w:val="fontstyle01"/>
        </w:rPr>
        <w:t>HouseOwner</w:t>
      </w:r>
      <w:proofErr w:type="spellEnd"/>
    </w:p>
    <w:p w14:paraId="231C5D8B" w14:textId="66756A2D" w:rsidR="009426CB" w:rsidRPr="00725B2E" w:rsidRDefault="009426CB">
      <w:pPr>
        <w:rPr>
          <w:rStyle w:val="fontstyle01"/>
          <w:highlight w:val="yellow"/>
        </w:rPr>
      </w:pPr>
      <w:r w:rsidRPr="00725B2E">
        <w:rPr>
          <w:rStyle w:val="fontstyle01"/>
          <w:highlight w:val="yellow"/>
        </w:rPr>
        <w:t>F</w:t>
      </w:r>
      <w:r w:rsidR="000C2B96" w:rsidRPr="00725B2E">
        <w:rPr>
          <w:rStyle w:val="fontstyle01"/>
          <w:highlight w:val="yellow"/>
        </w:rPr>
        <w:t>0</w:t>
      </w:r>
      <w:r w:rsidRPr="00725B2E">
        <w:rPr>
          <w:rStyle w:val="fontstyle01"/>
          <w:highlight w:val="yellow"/>
        </w:rPr>
        <w:t>1 HO: registers with company</w:t>
      </w:r>
    </w:p>
    <w:p w14:paraId="41772BB8" w14:textId="0E3025F0" w:rsidR="00234A73" w:rsidRDefault="00234A73">
      <w:pPr>
        <w:rPr>
          <w:rStyle w:val="fontstyle01"/>
        </w:rPr>
      </w:pPr>
      <w:r w:rsidRPr="00725B2E">
        <w:rPr>
          <w:rStyle w:val="fontstyle01"/>
          <w:highlight w:val="yellow"/>
        </w:rPr>
        <w:t xml:space="preserve">F15 HK: registers [upload profile pic </w:t>
      </w:r>
      <w:proofErr w:type="spellStart"/>
      <w:r w:rsidRPr="00725B2E">
        <w:rPr>
          <w:rStyle w:val="fontstyle01"/>
          <w:highlight w:val="yellow"/>
        </w:rPr>
        <w:t>etc</w:t>
      </w:r>
      <w:proofErr w:type="spellEnd"/>
      <w:r w:rsidRPr="00725B2E">
        <w:rPr>
          <w:rStyle w:val="fontstyle01"/>
          <w:highlight w:val="yellow"/>
        </w:rPr>
        <w:t>…]</w:t>
      </w:r>
    </w:p>
    <w:p w14:paraId="24D4B9F1" w14:textId="1472B6F0" w:rsidR="00591BBD" w:rsidRDefault="00591BBD">
      <w:pPr>
        <w:rPr>
          <w:rStyle w:val="fontstyle01"/>
          <w:color w:val="FF0000"/>
        </w:rPr>
      </w:pPr>
      <w:r w:rsidRPr="00591BBD">
        <w:rPr>
          <w:rStyle w:val="fontstyle01"/>
          <w:color w:val="FF0000"/>
        </w:rPr>
        <w:t>Register.aspx</w:t>
      </w:r>
    </w:p>
    <w:p w14:paraId="0FE0C1C6" w14:textId="77777777" w:rsidR="00CF21B6" w:rsidRDefault="00CF21B6">
      <w:pPr>
        <w:rPr>
          <w:rStyle w:val="fontstyle01"/>
          <w:color w:val="FF0000"/>
        </w:rPr>
      </w:pPr>
    </w:p>
    <w:p w14:paraId="5EBD838E" w14:textId="039CB336" w:rsidR="001D3C10" w:rsidRPr="00293FB1" w:rsidRDefault="001D3C10">
      <w:pPr>
        <w:rPr>
          <w:rStyle w:val="fontstyle01"/>
          <w:color w:val="auto"/>
        </w:rPr>
      </w:pPr>
      <w:r w:rsidRPr="008D6FA4">
        <w:rPr>
          <w:rStyle w:val="fontstyle01"/>
          <w:color w:val="auto"/>
          <w:highlight w:val="yellow"/>
        </w:rPr>
        <w:t>FXX HO: Login</w:t>
      </w:r>
    </w:p>
    <w:p w14:paraId="2D93DCBC" w14:textId="568D852F" w:rsidR="001D3C10" w:rsidRDefault="004E0BC1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/</w:t>
      </w:r>
      <w:proofErr w:type="spellStart"/>
      <w:r w:rsidRPr="005A1139">
        <w:rPr>
          <w:rStyle w:val="fontstyle01"/>
          <w:color w:val="FF0000"/>
        </w:rPr>
        <w:t>HouseOwner</w:t>
      </w:r>
      <w:proofErr w:type="spellEnd"/>
      <w:r w:rsidRPr="005A1139">
        <w:rPr>
          <w:rStyle w:val="fontstyle01"/>
          <w:color w:val="FF0000"/>
        </w:rPr>
        <w:t>/</w:t>
      </w:r>
      <w:r>
        <w:rPr>
          <w:rStyle w:val="fontstyle01"/>
          <w:color w:val="FF0000"/>
        </w:rPr>
        <w:t>HOLogin</w:t>
      </w:r>
      <w:r w:rsidRPr="005A1139">
        <w:rPr>
          <w:rStyle w:val="fontstyle01"/>
          <w:color w:val="FF0000"/>
        </w:rPr>
        <w:t>.aspx</w:t>
      </w:r>
    </w:p>
    <w:p w14:paraId="0E3B4FD7" w14:textId="77777777" w:rsidR="00CF21B6" w:rsidRPr="004E0BC1" w:rsidRDefault="00CF21B6">
      <w:pPr>
        <w:rPr>
          <w:rStyle w:val="fontstyle01"/>
        </w:rPr>
      </w:pPr>
    </w:p>
    <w:p w14:paraId="45418B7D" w14:textId="4BBC7254" w:rsidR="009426CB" w:rsidRDefault="009426CB">
      <w:pPr>
        <w:rPr>
          <w:rStyle w:val="fontstyle01"/>
        </w:rPr>
      </w:pPr>
      <w:r w:rsidRPr="00600A92">
        <w:rPr>
          <w:rStyle w:val="fontstyle01"/>
          <w:highlight w:val="yellow"/>
        </w:rPr>
        <w:t>F</w:t>
      </w:r>
      <w:r w:rsidR="00AD2313">
        <w:rPr>
          <w:rStyle w:val="fontstyle01"/>
          <w:highlight w:val="yellow"/>
        </w:rPr>
        <w:t>0</w:t>
      </w:r>
      <w:r w:rsidRPr="00600A92">
        <w:rPr>
          <w:rStyle w:val="fontstyle01"/>
          <w:highlight w:val="yellow"/>
        </w:rPr>
        <w:t>2 HO: posts job [title, location, salary, description, deadline date…]</w:t>
      </w:r>
    </w:p>
    <w:p w14:paraId="7F576393" w14:textId="383009BB" w:rsidR="003B5794" w:rsidRDefault="004E161E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/</w:t>
      </w:r>
      <w:proofErr w:type="spellStart"/>
      <w:r w:rsidRPr="005A1139">
        <w:rPr>
          <w:rStyle w:val="fontstyle01"/>
          <w:color w:val="FF0000"/>
        </w:rPr>
        <w:t>HouseOwner</w:t>
      </w:r>
      <w:proofErr w:type="spellEnd"/>
      <w:r w:rsidRPr="005A1139">
        <w:rPr>
          <w:rStyle w:val="fontstyle01"/>
          <w:color w:val="FF0000"/>
        </w:rPr>
        <w:t>/</w:t>
      </w:r>
      <w:r w:rsidR="00F75D1C">
        <w:rPr>
          <w:rStyle w:val="fontstyle01"/>
          <w:color w:val="FF0000"/>
        </w:rPr>
        <w:t>Add</w:t>
      </w:r>
      <w:r w:rsidRPr="005A1139">
        <w:rPr>
          <w:rStyle w:val="fontstyle01"/>
          <w:color w:val="FF0000"/>
        </w:rPr>
        <w:t>Job.aspx</w:t>
      </w:r>
    </w:p>
    <w:p w14:paraId="25F22BF8" w14:textId="77777777" w:rsidR="00CF21B6" w:rsidRDefault="00CF21B6">
      <w:pPr>
        <w:rPr>
          <w:rStyle w:val="fontstyle01"/>
        </w:rPr>
      </w:pPr>
    </w:p>
    <w:p w14:paraId="416E84C5" w14:textId="54974EF2" w:rsidR="009426CB" w:rsidRPr="00445366" w:rsidRDefault="009426CB">
      <w:pPr>
        <w:rPr>
          <w:rStyle w:val="fontstyle01"/>
          <w:highlight w:val="yellow"/>
        </w:rPr>
      </w:pPr>
      <w:r w:rsidRPr="00445366">
        <w:rPr>
          <w:rStyle w:val="fontstyle01"/>
          <w:highlight w:val="yellow"/>
        </w:rPr>
        <w:t>F</w:t>
      </w:r>
      <w:r w:rsidR="00AD2313">
        <w:rPr>
          <w:rStyle w:val="fontstyle01"/>
          <w:highlight w:val="yellow"/>
        </w:rPr>
        <w:t>0</w:t>
      </w:r>
      <w:r w:rsidRPr="00445366">
        <w:rPr>
          <w:rStyle w:val="fontstyle01"/>
          <w:highlight w:val="yellow"/>
        </w:rPr>
        <w:t>3 HO: updates job details</w:t>
      </w:r>
    </w:p>
    <w:p w14:paraId="53BE7C86" w14:textId="77777777" w:rsidR="00316B4C" w:rsidRPr="00445366" w:rsidRDefault="005C12F3" w:rsidP="00316B4C">
      <w:pPr>
        <w:rPr>
          <w:rStyle w:val="fontstyle01"/>
          <w:highlight w:val="yellow"/>
        </w:rPr>
      </w:pPr>
      <w:r w:rsidRPr="00445366">
        <w:rPr>
          <w:rStyle w:val="fontstyle01"/>
          <w:highlight w:val="yellow"/>
        </w:rPr>
        <w:t>F11 HO: changes job status to “occupied” or “vacant”</w:t>
      </w:r>
    </w:p>
    <w:p w14:paraId="2E22E0C5" w14:textId="1C5438D4" w:rsidR="00316B4C" w:rsidRPr="00445366" w:rsidRDefault="00316B4C" w:rsidP="00316B4C">
      <w:pPr>
        <w:rPr>
          <w:rStyle w:val="fontstyle01"/>
          <w:highlight w:val="yellow"/>
        </w:rPr>
      </w:pPr>
      <w:r w:rsidRPr="00445366">
        <w:rPr>
          <w:rStyle w:val="fontstyle01"/>
          <w:highlight w:val="yellow"/>
        </w:rPr>
        <w:t>FXX HO: update job title</w:t>
      </w:r>
    </w:p>
    <w:p w14:paraId="577A62B5" w14:textId="77706C2A" w:rsidR="00316B4C" w:rsidRPr="00445366" w:rsidRDefault="00316B4C" w:rsidP="00316B4C">
      <w:pPr>
        <w:rPr>
          <w:rStyle w:val="fontstyle01"/>
          <w:highlight w:val="yellow"/>
        </w:rPr>
      </w:pPr>
      <w:r w:rsidRPr="00445366">
        <w:rPr>
          <w:rStyle w:val="fontstyle01"/>
          <w:highlight w:val="yellow"/>
        </w:rPr>
        <w:t>FXX HO: update job location</w:t>
      </w:r>
    </w:p>
    <w:p w14:paraId="132EF06E" w14:textId="4C83C125" w:rsidR="00316B4C" w:rsidRPr="00445366" w:rsidRDefault="00316B4C" w:rsidP="00316B4C">
      <w:pPr>
        <w:rPr>
          <w:rStyle w:val="fontstyle01"/>
          <w:highlight w:val="yellow"/>
        </w:rPr>
      </w:pPr>
      <w:r w:rsidRPr="00445366">
        <w:rPr>
          <w:rStyle w:val="fontstyle01"/>
          <w:highlight w:val="yellow"/>
        </w:rPr>
        <w:t>FXX HO: update job categories</w:t>
      </w:r>
    </w:p>
    <w:p w14:paraId="43388949" w14:textId="101D7C86" w:rsidR="00EB2175" w:rsidRPr="00445366" w:rsidRDefault="00316B4C" w:rsidP="00EB2175">
      <w:pPr>
        <w:rPr>
          <w:rStyle w:val="fontstyle01"/>
          <w:highlight w:val="yellow"/>
        </w:rPr>
      </w:pPr>
      <w:r w:rsidRPr="00445366">
        <w:rPr>
          <w:rStyle w:val="fontstyle01"/>
          <w:highlight w:val="yellow"/>
        </w:rPr>
        <w:t xml:space="preserve">FXX HO: update job </w:t>
      </w:r>
      <w:r w:rsidR="00EB2175" w:rsidRPr="00445366">
        <w:rPr>
          <w:rStyle w:val="fontstyle01"/>
          <w:highlight w:val="yellow"/>
        </w:rPr>
        <w:t>deadline date</w:t>
      </w:r>
    </w:p>
    <w:p w14:paraId="6AF7962D" w14:textId="539BD426" w:rsidR="00EB2175" w:rsidRDefault="00EB2175" w:rsidP="00EB2175">
      <w:pPr>
        <w:rPr>
          <w:rStyle w:val="fontstyle01"/>
        </w:rPr>
      </w:pPr>
      <w:r w:rsidRPr="00445366">
        <w:rPr>
          <w:rStyle w:val="fontstyle01"/>
          <w:highlight w:val="yellow"/>
        </w:rPr>
        <w:t>FXX HO: update job salary</w:t>
      </w:r>
    </w:p>
    <w:p w14:paraId="4A3A8CCE" w14:textId="29319A71" w:rsidR="00EB2175" w:rsidRDefault="005A1139" w:rsidP="00316B4C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/</w:t>
      </w:r>
      <w:proofErr w:type="spellStart"/>
      <w:r w:rsidR="00445366" w:rsidRPr="005A1139">
        <w:rPr>
          <w:rStyle w:val="fontstyle01"/>
          <w:color w:val="FF0000"/>
        </w:rPr>
        <w:t>HouseOwner</w:t>
      </w:r>
      <w:proofErr w:type="spellEnd"/>
      <w:r w:rsidR="00445366" w:rsidRPr="005A1139">
        <w:rPr>
          <w:rStyle w:val="fontstyle01"/>
          <w:color w:val="FF0000"/>
        </w:rPr>
        <w:t>/</w:t>
      </w:r>
      <w:r w:rsidRPr="005A1139">
        <w:rPr>
          <w:rStyle w:val="fontstyle01"/>
          <w:color w:val="FF0000"/>
        </w:rPr>
        <w:t>UpdateJob.aspx</w:t>
      </w:r>
    </w:p>
    <w:p w14:paraId="6EFE9892" w14:textId="77777777" w:rsidR="00CF21B6" w:rsidRPr="005A1139" w:rsidRDefault="00CF21B6" w:rsidP="00316B4C">
      <w:pPr>
        <w:rPr>
          <w:rStyle w:val="fontstyle01"/>
          <w:color w:val="FF0000"/>
        </w:rPr>
      </w:pPr>
    </w:p>
    <w:p w14:paraId="3E645951" w14:textId="77777777" w:rsidR="005D08CD" w:rsidRDefault="005D08CD" w:rsidP="005D08CD">
      <w:pPr>
        <w:rPr>
          <w:rStyle w:val="fontstyle01"/>
        </w:rPr>
      </w:pPr>
      <w:r w:rsidRPr="00445366">
        <w:rPr>
          <w:rStyle w:val="fontstyle01"/>
          <w:highlight w:val="yellow"/>
        </w:rPr>
        <w:t xml:space="preserve">FXX HO: </w:t>
      </w:r>
      <w:r>
        <w:rPr>
          <w:rStyle w:val="fontstyle01"/>
          <w:highlight w:val="yellow"/>
        </w:rPr>
        <w:t xml:space="preserve">view </w:t>
      </w:r>
      <w:r w:rsidRPr="005D08CD">
        <w:rPr>
          <w:rStyle w:val="fontstyle01"/>
          <w:highlight w:val="yellow"/>
        </w:rPr>
        <w:t>posted jobs</w:t>
      </w:r>
    </w:p>
    <w:p w14:paraId="5E9C8E59" w14:textId="77777777" w:rsidR="006315F3" w:rsidRDefault="005D08CD" w:rsidP="005D08CD">
      <w:pPr>
        <w:rPr>
          <w:rStyle w:val="fontstyle01"/>
          <w:color w:val="FF0000"/>
        </w:rPr>
      </w:pPr>
      <w:r w:rsidRPr="003A1BC9">
        <w:rPr>
          <w:rStyle w:val="fontstyle01"/>
          <w:color w:val="FF0000"/>
        </w:rPr>
        <w:t>~/</w:t>
      </w:r>
      <w:proofErr w:type="spellStart"/>
      <w:r w:rsidRPr="003A1BC9">
        <w:rPr>
          <w:rStyle w:val="fontstyle01"/>
          <w:color w:val="FF0000"/>
        </w:rPr>
        <w:t>HouseOwner</w:t>
      </w:r>
      <w:proofErr w:type="spellEnd"/>
      <w:r w:rsidRPr="003A1BC9">
        <w:rPr>
          <w:rStyle w:val="fontstyle01"/>
          <w:color w:val="FF0000"/>
        </w:rPr>
        <w:t xml:space="preserve">/HOCRUDJob.aspx, </w:t>
      </w:r>
    </w:p>
    <w:p w14:paraId="2AC35EB4" w14:textId="4F2F249E" w:rsidR="005D08CD" w:rsidRDefault="005D08CD" w:rsidP="005D08CD">
      <w:pPr>
        <w:rPr>
          <w:rStyle w:val="fontstyle01"/>
          <w:color w:val="FF0000"/>
        </w:rPr>
      </w:pPr>
      <w:r w:rsidRPr="003A1BC9">
        <w:rPr>
          <w:rStyle w:val="fontstyle01"/>
          <w:color w:val="FF0000"/>
        </w:rPr>
        <w:t>~/</w:t>
      </w:r>
      <w:proofErr w:type="spellStart"/>
      <w:r w:rsidRPr="003A1BC9">
        <w:rPr>
          <w:rStyle w:val="fontstyle01"/>
          <w:color w:val="FF0000"/>
        </w:rPr>
        <w:t>HouseOwner</w:t>
      </w:r>
      <w:proofErr w:type="spellEnd"/>
      <w:r w:rsidRPr="003A1BC9">
        <w:rPr>
          <w:rStyle w:val="fontstyle01"/>
          <w:color w:val="FF0000"/>
        </w:rPr>
        <w:t>/ViewJob.aspx</w:t>
      </w:r>
    </w:p>
    <w:p w14:paraId="089DCF97" w14:textId="77777777" w:rsidR="00CF21B6" w:rsidRPr="003A1BC9" w:rsidRDefault="00CF21B6" w:rsidP="005D08CD">
      <w:pPr>
        <w:rPr>
          <w:rStyle w:val="fontstyle01"/>
          <w:color w:val="FF0000"/>
        </w:rPr>
      </w:pPr>
    </w:p>
    <w:p w14:paraId="2414F6E9" w14:textId="28C876CC" w:rsidR="005D08CD" w:rsidRDefault="005D08CD" w:rsidP="005D08CD">
      <w:pPr>
        <w:rPr>
          <w:rStyle w:val="fontstyle01"/>
        </w:rPr>
      </w:pPr>
      <w:r w:rsidRPr="00445366">
        <w:rPr>
          <w:rStyle w:val="fontstyle01"/>
          <w:highlight w:val="yellow"/>
        </w:rPr>
        <w:t xml:space="preserve">FXX HO: </w:t>
      </w:r>
      <w:r>
        <w:rPr>
          <w:rStyle w:val="fontstyle01"/>
          <w:highlight w:val="yellow"/>
        </w:rPr>
        <w:t xml:space="preserve">delete </w:t>
      </w:r>
      <w:r w:rsidRPr="005D08CD">
        <w:rPr>
          <w:rStyle w:val="fontstyle01"/>
          <w:highlight w:val="yellow"/>
        </w:rPr>
        <w:t>posted jobs</w:t>
      </w:r>
    </w:p>
    <w:p w14:paraId="40DDEBA4" w14:textId="23825894" w:rsidR="006F0B5B" w:rsidRDefault="005D08CD" w:rsidP="006F0B5B">
      <w:pPr>
        <w:rPr>
          <w:rStyle w:val="fontstyle01"/>
          <w:color w:val="FF0000"/>
        </w:rPr>
      </w:pPr>
      <w:r w:rsidRPr="003A1BC9">
        <w:rPr>
          <w:rStyle w:val="fontstyle01"/>
          <w:color w:val="FF0000"/>
        </w:rPr>
        <w:t>~/</w:t>
      </w:r>
      <w:proofErr w:type="spellStart"/>
      <w:r w:rsidRPr="003A1BC9">
        <w:rPr>
          <w:rStyle w:val="fontstyle01"/>
          <w:color w:val="FF0000"/>
        </w:rPr>
        <w:t>HouseOwner</w:t>
      </w:r>
      <w:proofErr w:type="spellEnd"/>
      <w:r w:rsidRPr="003A1BC9">
        <w:rPr>
          <w:rStyle w:val="fontstyle01"/>
          <w:color w:val="FF0000"/>
        </w:rPr>
        <w:t>/HOCRUDJob.aspx</w:t>
      </w:r>
    </w:p>
    <w:p w14:paraId="5A8CDF62" w14:textId="77777777" w:rsidR="00CF21B6" w:rsidRDefault="00CF21B6" w:rsidP="006F0B5B">
      <w:pPr>
        <w:rPr>
          <w:rStyle w:val="fontstyle01"/>
        </w:rPr>
      </w:pPr>
    </w:p>
    <w:p w14:paraId="1F702B48" w14:textId="177AE73F" w:rsidR="006F0B5B" w:rsidRPr="009334AA" w:rsidRDefault="006F0B5B" w:rsidP="006F0B5B">
      <w:pPr>
        <w:rPr>
          <w:rStyle w:val="fontstyle01"/>
          <w:highlight w:val="yellow"/>
        </w:rPr>
      </w:pPr>
      <w:r w:rsidRPr="009334AA">
        <w:rPr>
          <w:rStyle w:val="fontstyle01"/>
          <w:highlight w:val="yellow"/>
        </w:rPr>
        <w:t>F</w:t>
      </w:r>
      <w:r w:rsidR="00AD2313">
        <w:rPr>
          <w:rStyle w:val="fontstyle01"/>
          <w:highlight w:val="yellow"/>
        </w:rPr>
        <w:t>0</w:t>
      </w:r>
      <w:r w:rsidRPr="009334AA">
        <w:rPr>
          <w:rStyle w:val="fontstyle01"/>
          <w:highlight w:val="yellow"/>
        </w:rPr>
        <w:t>4 HO: views list of HK</w:t>
      </w:r>
    </w:p>
    <w:p w14:paraId="2D39355C" w14:textId="6106107C" w:rsidR="006F0B5B" w:rsidRDefault="006F0B5B" w:rsidP="006F0B5B">
      <w:pPr>
        <w:rPr>
          <w:rStyle w:val="fontstyle01"/>
        </w:rPr>
      </w:pPr>
      <w:r w:rsidRPr="009334AA">
        <w:rPr>
          <w:rStyle w:val="fontstyle01"/>
          <w:highlight w:val="yellow"/>
        </w:rPr>
        <w:lastRenderedPageBreak/>
        <w:t>F</w:t>
      </w:r>
      <w:r w:rsidR="00AD2313">
        <w:rPr>
          <w:rStyle w:val="fontstyle01"/>
          <w:highlight w:val="yellow"/>
        </w:rPr>
        <w:t>X</w:t>
      </w:r>
      <w:r w:rsidR="009334AA" w:rsidRPr="009334AA">
        <w:rPr>
          <w:rStyle w:val="fontstyle01"/>
          <w:highlight w:val="yellow"/>
        </w:rPr>
        <w:t>X</w:t>
      </w:r>
      <w:r w:rsidRPr="009334AA">
        <w:rPr>
          <w:rStyle w:val="fontstyle01"/>
          <w:highlight w:val="yellow"/>
        </w:rPr>
        <w:t xml:space="preserve"> HO: views list of </w:t>
      </w:r>
      <w:r w:rsidR="009334AA" w:rsidRPr="009334AA">
        <w:rPr>
          <w:rStyle w:val="fontstyle01"/>
          <w:highlight w:val="yellow"/>
        </w:rPr>
        <w:t>Job he/she has posted</w:t>
      </w:r>
    </w:p>
    <w:p w14:paraId="13AFF787" w14:textId="20B6CA00" w:rsidR="008D1719" w:rsidRDefault="008D1719" w:rsidP="006F0B5B">
      <w:pPr>
        <w:rPr>
          <w:rStyle w:val="fontstyle01"/>
        </w:rPr>
      </w:pPr>
      <w:r w:rsidRPr="003A1BC9">
        <w:rPr>
          <w:rStyle w:val="fontstyle01"/>
          <w:color w:val="FF0000"/>
        </w:rPr>
        <w:t>~/</w:t>
      </w:r>
      <w:proofErr w:type="spellStart"/>
      <w:r w:rsidRPr="00927B8E">
        <w:rPr>
          <w:rStyle w:val="fontstyle01"/>
          <w:color w:val="FF0000"/>
        </w:rPr>
        <w:t>HouseOwner</w:t>
      </w:r>
      <w:proofErr w:type="spellEnd"/>
      <w:r w:rsidRPr="00927B8E">
        <w:rPr>
          <w:rStyle w:val="fontstyle01"/>
          <w:color w:val="FF0000"/>
        </w:rPr>
        <w:t>/HOViewsListOfHK.aspx</w:t>
      </w:r>
    </w:p>
    <w:p w14:paraId="00344D66" w14:textId="58976B4A" w:rsidR="008D1719" w:rsidRDefault="008D1719" w:rsidP="008D1719">
      <w:pPr>
        <w:rPr>
          <w:rStyle w:val="fontstyle01"/>
        </w:rPr>
      </w:pPr>
      <w:r w:rsidRPr="003A1BC9">
        <w:rPr>
          <w:rStyle w:val="fontstyle01"/>
          <w:color w:val="FF0000"/>
        </w:rPr>
        <w:t>~/</w:t>
      </w:r>
      <w:proofErr w:type="spellStart"/>
      <w:r w:rsidRPr="00927B8E">
        <w:rPr>
          <w:rStyle w:val="fontstyle01"/>
          <w:color w:val="FF0000"/>
        </w:rPr>
        <w:t>HouseOwner</w:t>
      </w:r>
      <w:proofErr w:type="spellEnd"/>
      <w:r w:rsidRPr="00927B8E">
        <w:rPr>
          <w:rStyle w:val="fontstyle01"/>
          <w:color w:val="FF0000"/>
        </w:rPr>
        <w:t>/</w:t>
      </w:r>
      <w:proofErr w:type="spellStart"/>
      <w:r>
        <w:rPr>
          <w:rStyle w:val="fontstyle01"/>
          <w:color w:val="FF0000"/>
        </w:rPr>
        <w:t>ClassHKStats</w:t>
      </w:r>
      <w:r w:rsidR="00741BFA">
        <w:rPr>
          <w:rStyle w:val="fontstyle01"/>
          <w:color w:val="FF0000"/>
        </w:rPr>
        <w:t>.vb</w:t>
      </w:r>
      <w:proofErr w:type="spellEnd"/>
    </w:p>
    <w:p w14:paraId="6FA9B485" w14:textId="58464211" w:rsidR="00E366C3" w:rsidRDefault="008D1719" w:rsidP="008D1719">
      <w:pPr>
        <w:rPr>
          <w:rStyle w:val="fontstyle01"/>
          <w:color w:val="FF0000"/>
        </w:rPr>
      </w:pPr>
      <w:r w:rsidRPr="003A1BC9">
        <w:rPr>
          <w:rStyle w:val="fontstyle01"/>
          <w:color w:val="FF0000"/>
        </w:rPr>
        <w:t>~/</w:t>
      </w:r>
      <w:proofErr w:type="spellStart"/>
      <w:r w:rsidRPr="00927B8E">
        <w:rPr>
          <w:rStyle w:val="fontstyle01"/>
          <w:color w:val="FF0000"/>
        </w:rPr>
        <w:t>HouseOwner</w:t>
      </w:r>
      <w:proofErr w:type="spellEnd"/>
      <w:r w:rsidRPr="00927B8E">
        <w:rPr>
          <w:rStyle w:val="fontstyle01"/>
          <w:color w:val="FF0000"/>
        </w:rPr>
        <w:t>/</w:t>
      </w:r>
      <w:r w:rsidR="00741BFA">
        <w:rPr>
          <w:rStyle w:val="fontstyle01"/>
          <w:color w:val="FF0000"/>
        </w:rPr>
        <w:t>WebServiceGetHKStats</w:t>
      </w:r>
      <w:r w:rsidR="008E2107">
        <w:rPr>
          <w:rStyle w:val="fontstyle01"/>
          <w:color w:val="FF0000"/>
        </w:rPr>
        <w:t>.asmx</w:t>
      </w:r>
    </w:p>
    <w:p w14:paraId="1A61583A" w14:textId="77777777" w:rsidR="00CF21B6" w:rsidRDefault="00CF21B6" w:rsidP="008D1719">
      <w:pPr>
        <w:rPr>
          <w:rStyle w:val="fontstyle01"/>
        </w:rPr>
      </w:pPr>
    </w:p>
    <w:p w14:paraId="76B86154" w14:textId="6D334F58" w:rsidR="009426CB" w:rsidRPr="000C2B96" w:rsidRDefault="009426CB">
      <w:pPr>
        <w:rPr>
          <w:rStyle w:val="fontstyle01"/>
          <w:highlight w:val="yellow"/>
        </w:rPr>
      </w:pPr>
      <w:r w:rsidRPr="000C2B96">
        <w:rPr>
          <w:rStyle w:val="fontstyle01"/>
          <w:highlight w:val="yellow"/>
        </w:rPr>
        <w:t>F</w:t>
      </w:r>
      <w:r w:rsidR="00AD2313" w:rsidRPr="000C2B96">
        <w:rPr>
          <w:rStyle w:val="fontstyle01"/>
          <w:highlight w:val="yellow"/>
        </w:rPr>
        <w:t>0</w:t>
      </w:r>
      <w:r w:rsidRPr="000C2B96">
        <w:rPr>
          <w:rStyle w:val="fontstyle01"/>
          <w:highlight w:val="yellow"/>
        </w:rPr>
        <w:t>5 HO: views HK profile</w:t>
      </w:r>
    </w:p>
    <w:p w14:paraId="6477C400" w14:textId="5CF8AC69" w:rsidR="009A05E0" w:rsidRDefault="009A05E0">
      <w:pPr>
        <w:rPr>
          <w:rStyle w:val="fontstyle01"/>
        </w:rPr>
      </w:pPr>
      <w:r w:rsidRPr="000C2B96">
        <w:rPr>
          <w:rStyle w:val="fontstyle01"/>
          <w:highlight w:val="yellow"/>
        </w:rPr>
        <w:t>F08 HO: accepts/rejects application</w:t>
      </w:r>
    </w:p>
    <w:p w14:paraId="4AFB1129" w14:textId="7021205F" w:rsidR="000C2B96" w:rsidRDefault="000C2B96">
      <w:pPr>
        <w:rPr>
          <w:rStyle w:val="fontstyle01"/>
        </w:rPr>
      </w:pPr>
      <w:r w:rsidRPr="000973EA">
        <w:rPr>
          <w:rStyle w:val="fontstyle01"/>
          <w:highlight w:val="yellow"/>
        </w:rPr>
        <w:t>F09 HO: notifies HK by email</w:t>
      </w:r>
    </w:p>
    <w:p w14:paraId="7295C325" w14:textId="5496FEB7" w:rsidR="003323F6" w:rsidRDefault="00393BC6">
      <w:pPr>
        <w:rPr>
          <w:rStyle w:val="fontstyle01"/>
          <w:color w:val="FF0000"/>
        </w:rPr>
      </w:pPr>
      <w:r w:rsidRPr="00393BC6">
        <w:rPr>
          <w:rStyle w:val="fontstyle01"/>
          <w:color w:val="FF0000"/>
        </w:rPr>
        <w:t>~/</w:t>
      </w:r>
      <w:proofErr w:type="spellStart"/>
      <w:r w:rsidRPr="00393BC6">
        <w:rPr>
          <w:rStyle w:val="fontstyle01"/>
          <w:color w:val="FF0000"/>
        </w:rPr>
        <w:t>HouseOwner</w:t>
      </w:r>
      <w:proofErr w:type="spellEnd"/>
      <w:r w:rsidRPr="00393BC6">
        <w:rPr>
          <w:rStyle w:val="fontstyle01"/>
          <w:color w:val="FF0000"/>
        </w:rPr>
        <w:t>/HOViewHKProfile.aspx</w:t>
      </w:r>
    </w:p>
    <w:p w14:paraId="3FB6862D" w14:textId="77777777" w:rsidR="00CF21B6" w:rsidRPr="00393BC6" w:rsidRDefault="00CF21B6">
      <w:pPr>
        <w:rPr>
          <w:rStyle w:val="fontstyle01"/>
          <w:color w:val="FF0000"/>
        </w:rPr>
      </w:pPr>
    </w:p>
    <w:p w14:paraId="4F6C46CA" w14:textId="3A717A41" w:rsidR="009426CB" w:rsidRPr="001C0DB5" w:rsidRDefault="009426CB">
      <w:pPr>
        <w:rPr>
          <w:rStyle w:val="fontstyle01"/>
          <w:highlight w:val="yellow"/>
        </w:rPr>
      </w:pPr>
      <w:r w:rsidRPr="001C0DB5">
        <w:rPr>
          <w:rStyle w:val="fontstyle01"/>
          <w:highlight w:val="yellow"/>
        </w:rPr>
        <w:t>F</w:t>
      </w:r>
      <w:r w:rsidR="00AD2313">
        <w:rPr>
          <w:rStyle w:val="fontstyle01"/>
          <w:highlight w:val="yellow"/>
        </w:rPr>
        <w:t>0</w:t>
      </w:r>
      <w:r w:rsidRPr="001C0DB5">
        <w:rPr>
          <w:rStyle w:val="fontstyle01"/>
          <w:highlight w:val="yellow"/>
        </w:rPr>
        <w:t>6 HO: searches HK by name, category, location, age…</w:t>
      </w:r>
    </w:p>
    <w:p w14:paraId="2D770AA0" w14:textId="2E6BE376" w:rsidR="009426CB" w:rsidRDefault="009426CB">
      <w:pPr>
        <w:rPr>
          <w:rStyle w:val="fontstyle01"/>
        </w:rPr>
      </w:pPr>
      <w:r w:rsidRPr="001C0DB5">
        <w:rPr>
          <w:rStyle w:val="fontstyle01"/>
          <w:highlight w:val="yellow"/>
        </w:rPr>
        <w:t>F</w:t>
      </w:r>
      <w:r w:rsidR="00AD2313">
        <w:rPr>
          <w:rStyle w:val="fontstyle01"/>
          <w:highlight w:val="yellow"/>
        </w:rPr>
        <w:t>0</w:t>
      </w:r>
      <w:r w:rsidRPr="001C0DB5">
        <w:rPr>
          <w:rStyle w:val="fontstyle01"/>
          <w:highlight w:val="yellow"/>
        </w:rPr>
        <w:t>7 HO: views list of applicants</w:t>
      </w:r>
    </w:p>
    <w:p w14:paraId="51A09EC5" w14:textId="37AFCBE0" w:rsidR="00046250" w:rsidRDefault="001C0DB5">
      <w:pPr>
        <w:rPr>
          <w:rStyle w:val="fontstyle01"/>
          <w:color w:val="FF0000"/>
        </w:rPr>
      </w:pPr>
      <w:r w:rsidRPr="001C0DB5">
        <w:rPr>
          <w:rStyle w:val="fontstyle01"/>
          <w:color w:val="FF0000"/>
        </w:rPr>
        <w:t>~</w:t>
      </w:r>
      <w:r w:rsidR="00352130" w:rsidRPr="001C0DB5">
        <w:rPr>
          <w:rStyle w:val="fontstyle01"/>
          <w:color w:val="FF0000"/>
        </w:rPr>
        <w:t>/</w:t>
      </w:r>
      <w:proofErr w:type="spellStart"/>
      <w:r w:rsidR="00352130" w:rsidRPr="001C0DB5">
        <w:rPr>
          <w:rStyle w:val="fontstyle01"/>
          <w:color w:val="FF0000"/>
        </w:rPr>
        <w:t>HouseOwner</w:t>
      </w:r>
      <w:proofErr w:type="spellEnd"/>
      <w:r w:rsidR="00352130" w:rsidRPr="001C0DB5">
        <w:rPr>
          <w:rStyle w:val="fontstyle01"/>
          <w:color w:val="FF0000"/>
        </w:rPr>
        <w:t>/HOViewHKInJob.aspx</w:t>
      </w:r>
    </w:p>
    <w:p w14:paraId="6E2D22A5" w14:textId="77777777" w:rsidR="00CF21B6" w:rsidRPr="001C0DB5" w:rsidRDefault="00CF21B6">
      <w:pPr>
        <w:rPr>
          <w:rStyle w:val="fontstyle01"/>
          <w:color w:val="FF0000"/>
        </w:rPr>
      </w:pPr>
    </w:p>
    <w:p w14:paraId="13EE3E48" w14:textId="77777777" w:rsidR="009426CB" w:rsidRDefault="009426CB">
      <w:pPr>
        <w:rPr>
          <w:rStyle w:val="fontstyle01"/>
        </w:rPr>
      </w:pPr>
      <w:r w:rsidRPr="00725B2E">
        <w:rPr>
          <w:rStyle w:val="fontstyle01"/>
          <w:highlight w:val="yellow"/>
        </w:rPr>
        <w:t>F10 HO: Rates HK</w:t>
      </w:r>
    </w:p>
    <w:p w14:paraId="19F33001" w14:textId="647F3D5A" w:rsidR="0071659A" w:rsidRPr="00ED54EB" w:rsidRDefault="00ED54EB" w:rsidP="0071659A">
      <w:pPr>
        <w:rPr>
          <w:rStyle w:val="fontstyle01"/>
          <w:color w:val="FF0000"/>
        </w:rPr>
      </w:pPr>
      <w:r w:rsidRPr="00ED54EB">
        <w:rPr>
          <w:rStyle w:val="fontstyle01"/>
          <w:color w:val="FF0000"/>
        </w:rPr>
        <w:t>~/</w:t>
      </w:r>
      <w:proofErr w:type="spellStart"/>
      <w:r w:rsidRPr="00ED54EB">
        <w:rPr>
          <w:rStyle w:val="fontstyle01"/>
          <w:color w:val="FF0000"/>
        </w:rPr>
        <w:t>HouseOwner</w:t>
      </w:r>
      <w:proofErr w:type="spellEnd"/>
      <w:r w:rsidRPr="00ED54EB">
        <w:rPr>
          <w:rStyle w:val="fontstyle01"/>
          <w:color w:val="FF0000"/>
        </w:rPr>
        <w:t>/</w:t>
      </w:r>
      <w:r w:rsidR="0071659A" w:rsidRPr="00ED54EB">
        <w:rPr>
          <w:rStyle w:val="fontstyle01"/>
          <w:color w:val="FF0000"/>
        </w:rPr>
        <w:t>HORateHK</w:t>
      </w:r>
      <w:r w:rsidR="00535413">
        <w:rPr>
          <w:rStyle w:val="fontstyle01"/>
          <w:color w:val="FF0000"/>
        </w:rPr>
        <w:t>.aspx</w:t>
      </w:r>
    </w:p>
    <w:p w14:paraId="2964581B" w14:textId="0994C47A" w:rsidR="001C3888" w:rsidRDefault="001C3888">
      <w:pPr>
        <w:rPr>
          <w:rStyle w:val="fontstyle01"/>
        </w:rPr>
      </w:pPr>
    </w:p>
    <w:p w14:paraId="10A16F68" w14:textId="77777777" w:rsidR="008F386E" w:rsidRDefault="008F386E">
      <w:pPr>
        <w:rPr>
          <w:rStyle w:val="fontstyle01"/>
        </w:rPr>
      </w:pPr>
      <w:r>
        <w:rPr>
          <w:rStyle w:val="fontstyle01"/>
        </w:rPr>
        <w:br w:type="page"/>
      </w:r>
    </w:p>
    <w:p w14:paraId="2B42266E" w14:textId="19E8BCD8" w:rsidR="001C3888" w:rsidRDefault="001C3888">
      <w:pPr>
        <w:rPr>
          <w:rStyle w:val="fontstyle01"/>
        </w:rPr>
      </w:pPr>
      <w:r>
        <w:rPr>
          <w:rStyle w:val="fontstyle01"/>
        </w:rPr>
        <w:lastRenderedPageBreak/>
        <w:t>==================</w:t>
      </w:r>
      <w:proofErr w:type="spellStart"/>
      <w:r>
        <w:rPr>
          <w:rStyle w:val="fontstyle01"/>
        </w:rPr>
        <w:t>HouseKeeper</w:t>
      </w:r>
      <w:proofErr w:type="spellEnd"/>
    </w:p>
    <w:p w14:paraId="2D562724" w14:textId="5B29A88F" w:rsidR="00050E11" w:rsidRPr="00725B2E" w:rsidRDefault="00050E11" w:rsidP="00050E11">
      <w:pPr>
        <w:rPr>
          <w:rStyle w:val="fontstyle01"/>
          <w:highlight w:val="yellow"/>
        </w:rPr>
      </w:pPr>
      <w:r w:rsidRPr="00725B2E">
        <w:rPr>
          <w:rStyle w:val="fontstyle01"/>
          <w:highlight w:val="yellow"/>
        </w:rPr>
        <w:t>F</w:t>
      </w:r>
      <w:r w:rsidR="001D3C10" w:rsidRPr="00725B2E">
        <w:rPr>
          <w:rStyle w:val="fontstyle01"/>
          <w:highlight w:val="yellow"/>
        </w:rPr>
        <w:t>XX</w:t>
      </w:r>
      <w:r w:rsidRPr="00725B2E">
        <w:rPr>
          <w:rStyle w:val="fontstyle01"/>
          <w:highlight w:val="yellow"/>
        </w:rPr>
        <w:t xml:space="preserve"> HK: registers with company</w:t>
      </w:r>
    </w:p>
    <w:p w14:paraId="68345C60" w14:textId="730A17ED" w:rsidR="00535413" w:rsidRDefault="00535413" w:rsidP="00050E11">
      <w:pPr>
        <w:rPr>
          <w:rStyle w:val="fontstyle01"/>
        </w:rPr>
      </w:pPr>
      <w:r w:rsidRPr="00725B2E">
        <w:rPr>
          <w:rStyle w:val="fontstyle01"/>
          <w:highlight w:val="yellow"/>
        </w:rPr>
        <w:t>F15 HK: registers [</w:t>
      </w:r>
      <w:r w:rsidR="00CE646F" w:rsidRPr="00725B2E">
        <w:rPr>
          <w:rStyle w:val="fontstyle01"/>
          <w:highlight w:val="yellow"/>
        </w:rPr>
        <w:t>add</w:t>
      </w:r>
      <w:r w:rsidRPr="00725B2E">
        <w:rPr>
          <w:rStyle w:val="fontstyle01"/>
          <w:highlight w:val="yellow"/>
        </w:rPr>
        <w:t xml:space="preserve"> certificate, profile pic </w:t>
      </w:r>
      <w:proofErr w:type="spellStart"/>
      <w:r w:rsidRPr="00725B2E">
        <w:rPr>
          <w:rStyle w:val="fontstyle01"/>
          <w:highlight w:val="yellow"/>
        </w:rPr>
        <w:t>etc</w:t>
      </w:r>
      <w:proofErr w:type="spellEnd"/>
      <w:r w:rsidRPr="00725B2E">
        <w:rPr>
          <w:rStyle w:val="fontstyle01"/>
          <w:highlight w:val="yellow"/>
        </w:rPr>
        <w:t>…]</w:t>
      </w:r>
    </w:p>
    <w:p w14:paraId="6D92A1CD" w14:textId="18B6E5B6" w:rsidR="00050E11" w:rsidRDefault="00FB4A75">
      <w:pPr>
        <w:rPr>
          <w:rStyle w:val="fontstyle01"/>
          <w:color w:val="FF0000"/>
        </w:rPr>
      </w:pPr>
      <w:r w:rsidRPr="00591BBD">
        <w:rPr>
          <w:rStyle w:val="fontstyle01"/>
          <w:color w:val="FF0000"/>
        </w:rPr>
        <w:t>Register.aspx</w:t>
      </w:r>
    </w:p>
    <w:p w14:paraId="3B97299F" w14:textId="77777777" w:rsidR="00A66494" w:rsidRDefault="00A66494">
      <w:pPr>
        <w:rPr>
          <w:rStyle w:val="fontstyle01"/>
          <w:color w:val="FF0000"/>
        </w:rPr>
      </w:pPr>
    </w:p>
    <w:p w14:paraId="525D8D54" w14:textId="77777777" w:rsidR="00A66494" w:rsidRPr="00725B2E" w:rsidRDefault="00A66494" w:rsidP="00A66494">
      <w:pPr>
        <w:rPr>
          <w:rStyle w:val="fontstyle01"/>
          <w:highlight w:val="yellow"/>
        </w:rPr>
      </w:pPr>
      <w:r w:rsidRPr="00725B2E">
        <w:rPr>
          <w:rStyle w:val="fontstyle01"/>
          <w:highlight w:val="yellow"/>
        </w:rPr>
        <w:t>FXX HK: View his profile</w:t>
      </w:r>
    </w:p>
    <w:p w14:paraId="6A03A6A8" w14:textId="77777777" w:rsidR="00A66494" w:rsidRPr="00C45A91" w:rsidRDefault="00A66494" w:rsidP="00A66494">
      <w:pPr>
        <w:rPr>
          <w:rStyle w:val="fontstyle01"/>
        </w:rPr>
      </w:pPr>
      <w:r w:rsidRPr="00725B2E">
        <w:rPr>
          <w:rStyle w:val="fontstyle01"/>
          <w:highlight w:val="yellow"/>
        </w:rPr>
        <w:t>FXX HK: Add certificate, delete certificate, view certificate</w:t>
      </w:r>
    </w:p>
    <w:p w14:paraId="291D5E63" w14:textId="77777777" w:rsidR="00A66494" w:rsidRPr="00B455E4" w:rsidRDefault="00A66494" w:rsidP="00A66494">
      <w:pPr>
        <w:rPr>
          <w:rStyle w:val="fontstyle01"/>
          <w:color w:val="FF0000"/>
        </w:rPr>
      </w:pPr>
      <w:r w:rsidRPr="00B455E4">
        <w:rPr>
          <w:rStyle w:val="fontstyle01"/>
          <w:color w:val="FF0000"/>
        </w:rPr>
        <w:t>~/</w:t>
      </w:r>
      <w:proofErr w:type="spellStart"/>
      <w:r w:rsidRPr="00B455E4">
        <w:rPr>
          <w:rStyle w:val="fontstyle01"/>
          <w:color w:val="FF0000"/>
        </w:rPr>
        <w:t>HouseKeeper</w:t>
      </w:r>
      <w:proofErr w:type="spellEnd"/>
      <w:r w:rsidRPr="00B455E4">
        <w:rPr>
          <w:rStyle w:val="fontstyle01"/>
          <w:color w:val="FF0000"/>
        </w:rPr>
        <w:t>/HKViewProfile.aspx</w:t>
      </w:r>
    </w:p>
    <w:p w14:paraId="66BAD042" w14:textId="77777777" w:rsidR="00A66494" w:rsidRPr="00B455E4" w:rsidRDefault="00A66494" w:rsidP="00A66494">
      <w:pPr>
        <w:rPr>
          <w:rStyle w:val="fontstyle01"/>
          <w:color w:val="FF0000"/>
        </w:rPr>
      </w:pPr>
      <w:r w:rsidRPr="00B455E4">
        <w:rPr>
          <w:rStyle w:val="fontstyle01"/>
          <w:color w:val="FF0000"/>
        </w:rPr>
        <w:t>~/</w:t>
      </w:r>
      <w:proofErr w:type="spellStart"/>
      <w:r w:rsidRPr="00B455E4">
        <w:rPr>
          <w:rStyle w:val="fontstyle01"/>
          <w:color w:val="FF0000"/>
        </w:rPr>
        <w:t>HouseKeeper</w:t>
      </w:r>
      <w:proofErr w:type="spellEnd"/>
      <w:r w:rsidRPr="00B455E4">
        <w:rPr>
          <w:rStyle w:val="fontstyle01"/>
          <w:color w:val="FF0000"/>
        </w:rPr>
        <w:t>/WebServiceCertExist.asmx</w:t>
      </w:r>
    </w:p>
    <w:p w14:paraId="27D45B14" w14:textId="77777777" w:rsidR="00A66494" w:rsidRPr="00B455E4" w:rsidRDefault="00A66494" w:rsidP="00A66494">
      <w:pPr>
        <w:rPr>
          <w:rFonts w:ascii="Segoe UI" w:hAnsi="Segoe UI" w:cs="Segoe UI"/>
          <w:color w:val="FF0000"/>
        </w:rPr>
      </w:pPr>
      <w:r w:rsidRPr="00B455E4">
        <w:rPr>
          <w:rStyle w:val="fontstyle01"/>
          <w:color w:val="FF0000"/>
        </w:rPr>
        <w:t>~/</w:t>
      </w:r>
      <w:proofErr w:type="spellStart"/>
      <w:r w:rsidRPr="00B455E4">
        <w:rPr>
          <w:rStyle w:val="fontstyle01"/>
          <w:color w:val="FF0000"/>
        </w:rPr>
        <w:t>HouseKeeper</w:t>
      </w:r>
      <w:proofErr w:type="spellEnd"/>
      <w:r w:rsidRPr="00B455E4">
        <w:rPr>
          <w:rStyle w:val="fontstyle01"/>
          <w:color w:val="FF0000"/>
        </w:rPr>
        <w:t>/</w:t>
      </w:r>
      <w:proofErr w:type="spellStart"/>
      <w:r w:rsidRPr="00B455E4">
        <w:rPr>
          <w:rStyle w:val="fontstyle01"/>
          <w:color w:val="FF0000"/>
        </w:rPr>
        <w:t>ClassCertName.vb</w:t>
      </w:r>
      <w:proofErr w:type="spellEnd"/>
    </w:p>
    <w:p w14:paraId="4ECED9D0" w14:textId="77777777" w:rsidR="00F317C5" w:rsidRDefault="00F317C5">
      <w:pPr>
        <w:rPr>
          <w:rStyle w:val="fontstyle01"/>
          <w:color w:val="FF0000"/>
        </w:rPr>
      </w:pPr>
    </w:p>
    <w:p w14:paraId="3FBB2035" w14:textId="0AB2ACB2" w:rsidR="001D3C10" w:rsidRPr="00810B48" w:rsidRDefault="001D3C10" w:rsidP="001D3C10">
      <w:pPr>
        <w:rPr>
          <w:rStyle w:val="fontstyle01"/>
        </w:rPr>
      </w:pPr>
      <w:r w:rsidRPr="00810B48">
        <w:rPr>
          <w:rStyle w:val="fontstyle01"/>
          <w:highlight w:val="yellow"/>
        </w:rPr>
        <w:t>FXX HK: Login</w:t>
      </w:r>
    </w:p>
    <w:p w14:paraId="13F1D668" w14:textId="69B49DF0" w:rsidR="001D3C10" w:rsidRDefault="00ED54EB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/</w:t>
      </w:r>
      <w:proofErr w:type="spellStart"/>
      <w:r>
        <w:rPr>
          <w:rStyle w:val="fontstyle01"/>
          <w:color w:val="FF0000"/>
        </w:rPr>
        <w:t>HouseKeeper</w:t>
      </w:r>
      <w:proofErr w:type="spellEnd"/>
      <w:r>
        <w:rPr>
          <w:rStyle w:val="fontstyle01"/>
          <w:color w:val="FF0000"/>
        </w:rPr>
        <w:t>/HKLogin.aspx</w:t>
      </w:r>
    </w:p>
    <w:p w14:paraId="511BEF15" w14:textId="77777777" w:rsidR="00CF21B6" w:rsidRPr="00591BBD" w:rsidRDefault="00CF21B6">
      <w:pPr>
        <w:rPr>
          <w:rStyle w:val="fontstyle01"/>
          <w:color w:val="FF0000"/>
        </w:rPr>
      </w:pPr>
    </w:p>
    <w:p w14:paraId="028E6F03" w14:textId="37C20DFE" w:rsidR="009426CB" w:rsidRPr="007342F1" w:rsidRDefault="009426CB">
      <w:pPr>
        <w:rPr>
          <w:rStyle w:val="fontstyle01"/>
          <w:highlight w:val="yellow"/>
        </w:rPr>
      </w:pPr>
      <w:r w:rsidRPr="007342F1">
        <w:rPr>
          <w:rStyle w:val="fontstyle01"/>
          <w:highlight w:val="yellow"/>
        </w:rPr>
        <w:t>F12 HK: views list of job offers (on home page to show basic details)</w:t>
      </w:r>
    </w:p>
    <w:p w14:paraId="2A9F885D" w14:textId="5B3EF040" w:rsidR="00C75215" w:rsidRDefault="00C75215">
      <w:pPr>
        <w:rPr>
          <w:rStyle w:val="fontstyle01"/>
        </w:rPr>
      </w:pPr>
      <w:r w:rsidRPr="007342F1">
        <w:rPr>
          <w:rStyle w:val="fontstyle01"/>
          <w:highlight w:val="yellow"/>
        </w:rPr>
        <w:t>FXX Any</w:t>
      </w:r>
      <w:r w:rsidR="00EF6507" w:rsidRPr="007342F1">
        <w:rPr>
          <w:rStyle w:val="fontstyle01"/>
          <w:highlight w:val="yellow"/>
        </w:rPr>
        <w:t xml:space="preserve"> User:</w:t>
      </w:r>
      <w:r w:rsidRPr="007342F1">
        <w:rPr>
          <w:rStyle w:val="fontstyle01"/>
          <w:highlight w:val="yellow"/>
        </w:rPr>
        <w:t xml:space="preserve"> view list of job offers</w:t>
      </w:r>
    </w:p>
    <w:p w14:paraId="2F574764" w14:textId="0DD6BC9E" w:rsidR="00FF7215" w:rsidRPr="00CE6579" w:rsidRDefault="00FF7215" w:rsidP="00FF7215">
      <w:pPr>
        <w:rPr>
          <w:rStyle w:val="fontstyle01"/>
          <w:color w:val="FF0000"/>
        </w:rPr>
      </w:pPr>
      <w:r w:rsidRPr="00CE6579">
        <w:rPr>
          <w:rStyle w:val="fontstyle01"/>
          <w:color w:val="FF0000"/>
        </w:rPr>
        <w:t>~/User/ViewJobs.aspx</w:t>
      </w:r>
    </w:p>
    <w:p w14:paraId="04CE79F0" w14:textId="75D43B29" w:rsidR="00FF7215" w:rsidRDefault="00FF7215">
      <w:pPr>
        <w:rPr>
          <w:rStyle w:val="fontstyle01"/>
        </w:rPr>
      </w:pPr>
    </w:p>
    <w:p w14:paraId="69EE7C44" w14:textId="31C13FD5" w:rsidR="00EF6507" w:rsidRPr="00842AB3" w:rsidRDefault="00EF6507">
      <w:pPr>
        <w:rPr>
          <w:rStyle w:val="fontstyle01"/>
          <w:highlight w:val="yellow"/>
        </w:rPr>
      </w:pPr>
      <w:r w:rsidRPr="00842AB3">
        <w:rPr>
          <w:rStyle w:val="fontstyle01"/>
          <w:highlight w:val="yellow"/>
        </w:rPr>
        <w:t>FXX Any User: views list of HO</w:t>
      </w:r>
      <w:r w:rsidRPr="00842AB3">
        <w:rPr>
          <w:highlight w:val="yellow"/>
        </w:rPr>
        <w:t xml:space="preserve"> </w:t>
      </w:r>
    </w:p>
    <w:p w14:paraId="012A1946" w14:textId="3240FF49" w:rsidR="009426CB" w:rsidRPr="00842AB3" w:rsidRDefault="009426CB">
      <w:pPr>
        <w:rPr>
          <w:rFonts w:ascii="Segoe UI" w:hAnsi="Segoe UI" w:cs="Segoe UI"/>
          <w:color w:val="000000"/>
          <w:sz w:val="24"/>
          <w:szCs w:val="24"/>
          <w:highlight w:val="yellow"/>
        </w:rPr>
      </w:pPr>
      <w:r w:rsidRPr="00842AB3">
        <w:rPr>
          <w:rStyle w:val="fontstyle01"/>
          <w:highlight w:val="yellow"/>
        </w:rPr>
        <w:t>F13 HK: views list of HO</w:t>
      </w:r>
      <w:r w:rsidRPr="00842AB3">
        <w:rPr>
          <w:highlight w:val="yellow"/>
        </w:rPr>
        <w:t xml:space="preserve"> </w:t>
      </w:r>
    </w:p>
    <w:p w14:paraId="23B6328B" w14:textId="57E53190" w:rsidR="00B455E4" w:rsidRDefault="009426CB">
      <w:pPr>
        <w:rPr>
          <w:rStyle w:val="fontstyle01"/>
        </w:rPr>
      </w:pPr>
      <w:r w:rsidRPr="00842AB3">
        <w:rPr>
          <w:rStyle w:val="fontstyle01"/>
          <w:highlight w:val="yellow"/>
        </w:rPr>
        <w:t>F14 HK: searches for HO by Name/location/title/starting character etc..</w:t>
      </w:r>
    </w:p>
    <w:p w14:paraId="0EAB5455" w14:textId="5F1C3460" w:rsidR="00803347" w:rsidRPr="00CE6579" w:rsidRDefault="00095266">
      <w:pPr>
        <w:rPr>
          <w:rStyle w:val="fontstyle01"/>
          <w:color w:val="FF0000"/>
        </w:rPr>
      </w:pPr>
      <w:r w:rsidRPr="00CE6579">
        <w:rPr>
          <w:rStyle w:val="fontstyle01"/>
          <w:color w:val="FF0000"/>
        </w:rPr>
        <w:t>~/User/View</w:t>
      </w:r>
      <w:r w:rsidR="00FF7215" w:rsidRPr="00CE6579">
        <w:rPr>
          <w:rStyle w:val="fontstyle01"/>
          <w:color w:val="FF0000"/>
        </w:rPr>
        <w:t>HO</w:t>
      </w:r>
      <w:r w:rsidRPr="00CE6579">
        <w:rPr>
          <w:rStyle w:val="fontstyle01"/>
          <w:color w:val="FF0000"/>
        </w:rPr>
        <w:t>s.aspx</w:t>
      </w:r>
    </w:p>
    <w:p w14:paraId="02A3443B" w14:textId="77777777" w:rsidR="00095266" w:rsidRDefault="00095266">
      <w:pPr>
        <w:rPr>
          <w:rStyle w:val="fontstyle01"/>
        </w:rPr>
      </w:pPr>
    </w:p>
    <w:p w14:paraId="468DCE63" w14:textId="657BD3B3" w:rsidR="00C25133" w:rsidRDefault="009426CB">
      <w:pPr>
        <w:rPr>
          <w:rStyle w:val="fontstyle01"/>
        </w:rPr>
      </w:pPr>
      <w:r w:rsidRPr="007424D9">
        <w:rPr>
          <w:rStyle w:val="fontstyle01"/>
          <w:highlight w:val="yellow"/>
        </w:rPr>
        <w:t xml:space="preserve">F16 HK: updates his profile (modify password </w:t>
      </w:r>
      <w:proofErr w:type="spellStart"/>
      <w:r w:rsidRPr="007424D9">
        <w:rPr>
          <w:rStyle w:val="fontstyle01"/>
          <w:highlight w:val="yellow"/>
        </w:rPr>
        <w:t>etc</w:t>
      </w:r>
      <w:proofErr w:type="spellEnd"/>
      <w:r w:rsidRPr="007424D9">
        <w:rPr>
          <w:rStyle w:val="fontstyle01"/>
          <w:highlight w:val="yellow"/>
        </w:rPr>
        <w:t>…)</w:t>
      </w:r>
    </w:p>
    <w:p w14:paraId="5A756613" w14:textId="0B749BA2" w:rsidR="008E51EE" w:rsidRDefault="00663448">
      <w:pPr>
        <w:rPr>
          <w:rStyle w:val="fontstyle01"/>
          <w:color w:val="FF0000"/>
        </w:rPr>
      </w:pPr>
      <w:r w:rsidRPr="007424D9">
        <w:rPr>
          <w:rStyle w:val="fontstyle01"/>
          <w:color w:val="FF0000"/>
        </w:rPr>
        <w:t>~/</w:t>
      </w:r>
      <w:proofErr w:type="spellStart"/>
      <w:r w:rsidRPr="007424D9">
        <w:rPr>
          <w:rStyle w:val="fontstyle01"/>
          <w:color w:val="FF0000"/>
        </w:rPr>
        <w:t>HouseKeeper</w:t>
      </w:r>
      <w:proofErr w:type="spellEnd"/>
      <w:r w:rsidRPr="007424D9">
        <w:rPr>
          <w:rStyle w:val="fontstyle01"/>
          <w:color w:val="FF0000"/>
        </w:rPr>
        <w:t>/</w:t>
      </w:r>
      <w:proofErr w:type="spellStart"/>
      <w:r w:rsidRPr="007424D9">
        <w:rPr>
          <w:rStyle w:val="fontstyle01"/>
          <w:color w:val="FF0000"/>
        </w:rPr>
        <w:t>HKUpdateProfile</w:t>
      </w:r>
      <w:proofErr w:type="spellEnd"/>
    </w:p>
    <w:p w14:paraId="138355B2" w14:textId="77777777" w:rsidR="007424D9" w:rsidRPr="007424D9" w:rsidRDefault="007424D9">
      <w:pPr>
        <w:rPr>
          <w:rStyle w:val="fontstyle01"/>
          <w:color w:val="FF0000"/>
        </w:rPr>
      </w:pPr>
    </w:p>
    <w:p w14:paraId="3D73A3DF" w14:textId="5ACF99CA" w:rsidR="007424D9" w:rsidRPr="007424D9" w:rsidRDefault="009426CB" w:rsidP="007424D9">
      <w:pPr>
        <w:rPr>
          <w:rStyle w:val="fontstyle01"/>
          <w:highlight w:val="yellow"/>
        </w:rPr>
      </w:pPr>
      <w:r w:rsidRPr="007424D9">
        <w:rPr>
          <w:rStyle w:val="fontstyle01"/>
          <w:highlight w:val="yellow"/>
        </w:rPr>
        <w:t>F17 HK: applies for a job</w:t>
      </w:r>
    </w:p>
    <w:p w14:paraId="359EC363" w14:textId="44698142" w:rsidR="007424D9" w:rsidRDefault="009426CB">
      <w:pPr>
        <w:rPr>
          <w:rStyle w:val="fontstyle01"/>
        </w:rPr>
      </w:pPr>
      <w:r w:rsidRPr="007424D9">
        <w:rPr>
          <w:rStyle w:val="fontstyle01"/>
          <w:highlight w:val="yellow"/>
        </w:rPr>
        <w:t>F18 HK: views applied jobs</w:t>
      </w:r>
    </w:p>
    <w:p w14:paraId="63ECA403" w14:textId="5B855E26" w:rsidR="009426CB" w:rsidRDefault="009426CB">
      <w:pPr>
        <w:rPr>
          <w:rStyle w:val="fontstyle01"/>
        </w:rPr>
      </w:pPr>
      <w:r w:rsidRPr="00725B2E">
        <w:rPr>
          <w:rStyle w:val="fontstyle01"/>
          <w:highlight w:val="yellow"/>
        </w:rPr>
        <w:lastRenderedPageBreak/>
        <w:t>F19 HK: must not be able to apply for same job more than once</w:t>
      </w:r>
    </w:p>
    <w:p w14:paraId="4C130D25" w14:textId="77777777" w:rsidR="00725B2E" w:rsidRPr="007424D9" w:rsidRDefault="00725B2E" w:rsidP="00725B2E">
      <w:pPr>
        <w:rPr>
          <w:rStyle w:val="fontstyle01"/>
          <w:color w:val="FF0000"/>
        </w:rPr>
      </w:pPr>
      <w:r w:rsidRPr="007424D9">
        <w:rPr>
          <w:rStyle w:val="fontstyle01"/>
          <w:color w:val="FF0000"/>
        </w:rPr>
        <w:t>~/</w:t>
      </w:r>
      <w:proofErr w:type="spellStart"/>
      <w:r w:rsidRPr="007424D9">
        <w:rPr>
          <w:rStyle w:val="fontstyle01"/>
          <w:color w:val="FF0000"/>
        </w:rPr>
        <w:t>HouseKeeper</w:t>
      </w:r>
      <w:proofErr w:type="spellEnd"/>
      <w:r w:rsidRPr="007424D9">
        <w:rPr>
          <w:rStyle w:val="fontstyle01"/>
          <w:color w:val="FF0000"/>
        </w:rPr>
        <w:t>/</w:t>
      </w:r>
      <w:proofErr w:type="spellStart"/>
      <w:r w:rsidRPr="007424D9">
        <w:rPr>
          <w:rStyle w:val="fontstyle01"/>
          <w:color w:val="FF0000"/>
        </w:rPr>
        <w:t>HKViewsListOfJobs</w:t>
      </w:r>
      <w:proofErr w:type="spellEnd"/>
    </w:p>
    <w:p w14:paraId="2679BF0F" w14:textId="77777777" w:rsidR="007D332C" w:rsidRDefault="007D332C">
      <w:pPr>
        <w:rPr>
          <w:rStyle w:val="fontstyle01"/>
        </w:rPr>
      </w:pPr>
    </w:p>
    <w:p w14:paraId="523F2EC1" w14:textId="5CF19008" w:rsidR="00AC2796" w:rsidRDefault="00AC2796">
      <w:pPr>
        <w:rPr>
          <w:rStyle w:val="fontstyle01"/>
        </w:rPr>
      </w:pPr>
    </w:p>
    <w:p w14:paraId="663525B0" w14:textId="77777777" w:rsidR="00432142" w:rsidRDefault="00432142">
      <w:pPr>
        <w:rPr>
          <w:rStyle w:val="fontstyle01"/>
        </w:rPr>
      </w:pPr>
      <w:r>
        <w:rPr>
          <w:rStyle w:val="fontstyle01"/>
        </w:rPr>
        <w:br w:type="page"/>
      </w:r>
    </w:p>
    <w:p w14:paraId="3A2F6EA7" w14:textId="2BF16179" w:rsidR="00AC2796" w:rsidRDefault="00CF5039">
      <w:pPr>
        <w:rPr>
          <w:rStyle w:val="fontstyle01"/>
        </w:rPr>
      </w:pPr>
      <w:r>
        <w:rPr>
          <w:rStyle w:val="fontstyle01"/>
        </w:rPr>
        <w:lastRenderedPageBreak/>
        <w:t>===================</w:t>
      </w:r>
      <w:r w:rsidR="00AC2796">
        <w:rPr>
          <w:rStyle w:val="fontstyle01"/>
        </w:rPr>
        <w:t>Admin</w:t>
      </w:r>
    </w:p>
    <w:p w14:paraId="735BF469" w14:textId="1D418374" w:rsidR="000141E8" w:rsidRDefault="000141E8">
      <w:pPr>
        <w:rPr>
          <w:rStyle w:val="fontstyle01"/>
        </w:rPr>
      </w:pPr>
      <w:r w:rsidRPr="000E1516">
        <w:rPr>
          <w:rStyle w:val="fontstyle01"/>
          <w:highlight w:val="yellow"/>
        </w:rPr>
        <w:t>FXX Admin dashboard</w:t>
      </w:r>
    </w:p>
    <w:p w14:paraId="755CCC88" w14:textId="0153760C" w:rsidR="000141E8" w:rsidRDefault="00AE048C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FB5071">
        <w:rPr>
          <w:rStyle w:val="fontstyle01"/>
          <w:color w:val="FF0000"/>
        </w:rPr>
        <w:t>/Admin/</w:t>
      </w:r>
      <w:r w:rsidR="000141E8" w:rsidRPr="000E1516">
        <w:rPr>
          <w:rStyle w:val="fontstyle01"/>
          <w:color w:val="FF0000"/>
        </w:rPr>
        <w:t>Admin</w:t>
      </w:r>
      <w:r w:rsidR="000E1516" w:rsidRPr="000E1516">
        <w:rPr>
          <w:rStyle w:val="fontstyle01"/>
          <w:color w:val="FF0000"/>
        </w:rPr>
        <w:t>Home.aspx</w:t>
      </w:r>
    </w:p>
    <w:p w14:paraId="79E467B9" w14:textId="77777777" w:rsidR="00060007" w:rsidRPr="000E1516" w:rsidRDefault="00060007">
      <w:pPr>
        <w:rPr>
          <w:rStyle w:val="fontstyle01"/>
          <w:color w:val="FF0000"/>
        </w:rPr>
      </w:pPr>
    </w:p>
    <w:p w14:paraId="3B917A6F" w14:textId="77777777" w:rsidR="00A83126" w:rsidRDefault="009426CB">
      <w:pPr>
        <w:rPr>
          <w:rStyle w:val="fontstyle01"/>
          <w:color w:val="FF0000"/>
        </w:rPr>
      </w:pPr>
      <w:r w:rsidRPr="002E412D">
        <w:rPr>
          <w:rStyle w:val="fontstyle01"/>
          <w:highlight w:val="yellow"/>
        </w:rPr>
        <w:t>F20 Web admin adds/updates category and location</w:t>
      </w:r>
      <w:r w:rsidR="006027A6">
        <w:rPr>
          <w:rStyle w:val="fontstyle01"/>
        </w:rPr>
        <w:t xml:space="preserve"> </w:t>
      </w:r>
      <w:r w:rsidR="00AE048C">
        <w:rPr>
          <w:rStyle w:val="fontstyle01"/>
        </w:rPr>
        <w:t>~</w:t>
      </w:r>
      <w:r w:rsidR="00FB5071">
        <w:rPr>
          <w:rStyle w:val="fontstyle01"/>
          <w:color w:val="FF0000"/>
        </w:rPr>
        <w:t>/Admin/</w:t>
      </w:r>
      <w:r w:rsidR="009824F8" w:rsidRPr="009B77C2">
        <w:rPr>
          <w:rStyle w:val="fontstyle01"/>
          <w:color w:val="FF0000"/>
        </w:rPr>
        <w:t>AdminCRUDCategory.aspx</w:t>
      </w:r>
      <w:r w:rsidR="006027A6" w:rsidRPr="009B77C2">
        <w:rPr>
          <w:rStyle w:val="fontstyle01"/>
          <w:color w:val="FF0000"/>
        </w:rPr>
        <w:t>,</w:t>
      </w:r>
      <w:r w:rsidR="007C749F">
        <w:rPr>
          <w:rStyle w:val="fontstyle01"/>
          <w:color w:val="FF0000"/>
        </w:rPr>
        <w:t xml:space="preserve"> </w:t>
      </w:r>
      <w:r w:rsidR="00FB5071" w:rsidRPr="00FB5071">
        <w:rPr>
          <w:rStyle w:val="fontstyle01"/>
          <w:color w:val="FF0000"/>
        </w:rPr>
        <w:t xml:space="preserve"> </w:t>
      </w:r>
    </w:p>
    <w:p w14:paraId="15912487" w14:textId="77777777" w:rsidR="00A83126" w:rsidRDefault="00A83126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FB5071">
        <w:rPr>
          <w:rStyle w:val="fontstyle01"/>
          <w:color w:val="FF0000"/>
        </w:rPr>
        <w:t>/Admin/</w:t>
      </w:r>
      <w:proofErr w:type="spellStart"/>
      <w:r w:rsidR="006027A6" w:rsidRPr="009B77C2">
        <w:rPr>
          <w:rStyle w:val="fontstyle01"/>
          <w:color w:val="FF0000"/>
        </w:rPr>
        <w:t>ClassCategoryName.vb</w:t>
      </w:r>
      <w:proofErr w:type="spellEnd"/>
      <w:r w:rsidR="008D5307" w:rsidRPr="009B77C2">
        <w:rPr>
          <w:rStyle w:val="fontstyle01"/>
          <w:color w:val="FF0000"/>
        </w:rPr>
        <w:t>,</w:t>
      </w:r>
      <w:r w:rsidR="007C749F">
        <w:rPr>
          <w:rStyle w:val="fontstyle01"/>
          <w:color w:val="FF0000"/>
        </w:rPr>
        <w:t xml:space="preserve"> </w:t>
      </w:r>
    </w:p>
    <w:p w14:paraId="067B2CC6" w14:textId="77777777" w:rsidR="00A83126" w:rsidRDefault="00A83126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7C749F">
        <w:rPr>
          <w:rStyle w:val="fontstyle01"/>
          <w:color w:val="FF0000"/>
        </w:rPr>
        <w:t>/Admin/</w:t>
      </w:r>
      <w:r w:rsidR="008D5307" w:rsidRPr="009B77C2">
        <w:rPr>
          <w:rStyle w:val="fontstyle01"/>
          <w:color w:val="FF0000"/>
        </w:rPr>
        <w:t>WebServiceCategory.asmx</w:t>
      </w:r>
      <w:r w:rsidR="009824F8" w:rsidRPr="009B77C2">
        <w:rPr>
          <w:rStyle w:val="fontstyle01"/>
          <w:color w:val="FF0000"/>
        </w:rPr>
        <w:t>,</w:t>
      </w:r>
      <w:r w:rsidR="007C749F">
        <w:rPr>
          <w:rStyle w:val="fontstyle01"/>
          <w:color w:val="FF0000"/>
        </w:rPr>
        <w:t xml:space="preserve"> </w:t>
      </w:r>
    </w:p>
    <w:p w14:paraId="3854A1B3" w14:textId="77777777" w:rsidR="00A83126" w:rsidRDefault="00A83126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7C749F">
        <w:rPr>
          <w:rStyle w:val="fontstyle01"/>
          <w:color w:val="FF0000"/>
        </w:rPr>
        <w:t>/Admin/</w:t>
      </w:r>
      <w:r w:rsidR="009824F8" w:rsidRPr="009B77C2">
        <w:rPr>
          <w:rStyle w:val="fontstyle01"/>
          <w:color w:val="FF0000"/>
        </w:rPr>
        <w:t>AdminCRUD</w:t>
      </w:r>
      <w:r w:rsidR="006027A6" w:rsidRPr="009B77C2">
        <w:rPr>
          <w:rStyle w:val="fontstyle01"/>
          <w:color w:val="FF0000"/>
        </w:rPr>
        <w:t>Location.aspx</w:t>
      </w:r>
      <w:r w:rsidR="005D637F" w:rsidRPr="009B77C2">
        <w:rPr>
          <w:rStyle w:val="fontstyle01"/>
          <w:color w:val="FF0000"/>
        </w:rPr>
        <w:t>,</w:t>
      </w:r>
      <w:r w:rsidR="007C749F">
        <w:rPr>
          <w:rStyle w:val="fontstyle01"/>
          <w:color w:val="FF0000"/>
        </w:rPr>
        <w:t xml:space="preserve"> </w:t>
      </w:r>
    </w:p>
    <w:p w14:paraId="26F7A5FD" w14:textId="77777777" w:rsidR="00A83126" w:rsidRDefault="00A83126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7C749F">
        <w:rPr>
          <w:rStyle w:val="fontstyle01"/>
          <w:color w:val="FF0000"/>
        </w:rPr>
        <w:t>/Admin/</w:t>
      </w:r>
      <w:proofErr w:type="spellStart"/>
      <w:r w:rsidR="005D637F" w:rsidRPr="009B77C2">
        <w:rPr>
          <w:rStyle w:val="fontstyle01"/>
          <w:color w:val="FF0000"/>
        </w:rPr>
        <w:t>ClassLocationName.vb</w:t>
      </w:r>
      <w:proofErr w:type="spellEnd"/>
      <w:r w:rsidR="005D637F" w:rsidRPr="009B77C2">
        <w:rPr>
          <w:rStyle w:val="fontstyle01"/>
          <w:color w:val="FF0000"/>
        </w:rPr>
        <w:t>,</w:t>
      </w:r>
      <w:r w:rsidR="007C749F">
        <w:rPr>
          <w:rStyle w:val="fontstyle01"/>
          <w:color w:val="FF0000"/>
        </w:rPr>
        <w:t xml:space="preserve"> </w:t>
      </w:r>
    </w:p>
    <w:p w14:paraId="054EAA73" w14:textId="356847A1" w:rsidR="009426CB" w:rsidRDefault="00A83126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7C749F">
        <w:rPr>
          <w:rStyle w:val="fontstyle01"/>
          <w:color w:val="FF0000"/>
        </w:rPr>
        <w:t>/Admin/</w:t>
      </w:r>
      <w:r w:rsidR="005D637F" w:rsidRPr="009B77C2">
        <w:rPr>
          <w:rStyle w:val="fontstyle01"/>
          <w:color w:val="FF0000"/>
        </w:rPr>
        <w:t>WebServiceLocation.asmx</w:t>
      </w:r>
    </w:p>
    <w:p w14:paraId="7C90C446" w14:textId="77777777" w:rsidR="00060007" w:rsidRPr="009B77C2" w:rsidRDefault="00060007">
      <w:pPr>
        <w:rPr>
          <w:rStyle w:val="fontstyle01"/>
          <w:color w:val="FF0000"/>
        </w:rPr>
      </w:pPr>
    </w:p>
    <w:p w14:paraId="0CC0E22F" w14:textId="7E77269E" w:rsidR="009426CB" w:rsidRDefault="009426CB">
      <w:pPr>
        <w:rPr>
          <w:rStyle w:val="fontstyle01"/>
        </w:rPr>
      </w:pPr>
      <w:r w:rsidRPr="006D5D3D">
        <w:rPr>
          <w:rStyle w:val="fontstyle01"/>
          <w:highlight w:val="yellow"/>
        </w:rPr>
        <w:t>F21 Web admin views list of all users</w:t>
      </w:r>
    </w:p>
    <w:p w14:paraId="0947841A" w14:textId="77777777" w:rsidR="005C72FD" w:rsidRDefault="005C72FD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E213C5">
        <w:rPr>
          <w:rStyle w:val="fontstyle01"/>
          <w:color w:val="FF0000"/>
        </w:rPr>
        <w:t>/Admin/</w:t>
      </w:r>
      <w:r w:rsidR="00442678" w:rsidRPr="006D5D3D">
        <w:rPr>
          <w:rStyle w:val="fontstyle01"/>
          <w:color w:val="FF0000"/>
        </w:rPr>
        <w:t>AdminViewsListOfHOHK.aspx</w:t>
      </w:r>
      <w:r w:rsidR="00745EBE" w:rsidRPr="006D5D3D">
        <w:rPr>
          <w:rStyle w:val="fontstyle01"/>
          <w:color w:val="FF0000"/>
        </w:rPr>
        <w:t>,</w:t>
      </w:r>
      <w:r w:rsidR="00E213C5">
        <w:rPr>
          <w:rStyle w:val="fontstyle01"/>
          <w:color w:val="FF0000"/>
        </w:rPr>
        <w:t xml:space="preserve"> </w:t>
      </w:r>
    </w:p>
    <w:p w14:paraId="71EAE4D4" w14:textId="77777777" w:rsidR="005C72FD" w:rsidRDefault="005C72FD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E213C5">
        <w:rPr>
          <w:rStyle w:val="fontstyle01"/>
          <w:color w:val="FF0000"/>
        </w:rPr>
        <w:t>/Admin/</w:t>
      </w:r>
      <w:r w:rsidR="009A5906" w:rsidRPr="006D5D3D">
        <w:rPr>
          <w:rStyle w:val="fontstyle01"/>
          <w:color w:val="FF0000"/>
        </w:rPr>
        <w:t>ViewHK.aspx,</w:t>
      </w:r>
      <w:r w:rsidR="00E213C5">
        <w:rPr>
          <w:rStyle w:val="fontstyle01"/>
          <w:color w:val="FF0000"/>
        </w:rPr>
        <w:t xml:space="preserve"> </w:t>
      </w:r>
    </w:p>
    <w:p w14:paraId="7EAFE7D5" w14:textId="77777777" w:rsidR="005C72FD" w:rsidRDefault="005C72FD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E213C5">
        <w:rPr>
          <w:rStyle w:val="fontstyle01"/>
          <w:color w:val="FF0000"/>
        </w:rPr>
        <w:t>/Admin/</w:t>
      </w:r>
      <w:r w:rsidR="009A5906" w:rsidRPr="006D5D3D">
        <w:rPr>
          <w:rStyle w:val="fontstyle01"/>
          <w:color w:val="FF0000"/>
        </w:rPr>
        <w:t>ViewHO.aspx</w:t>
      </w:r>
      <w:r w:rsidR="006D5D3D" w:rsidRPr="006D5D3D">
        <w:rPr>
          <w:rStyle w:val="fontstyle01"/>
          <w:color w:val="FF0000"/>
        </w:rPr>
        <w:t>,</w:t>
      </w:r>
      <w:r w:rsidR="00E213C5">
        <w:rPr>
          <w:rStyle w:val="fontstyle01"/>
          <w:color w:val="FF0000"/>
        </w:rPr>
        <w:t xml:space="preserve"> </w:t>
      </w:r>
    </w:p>
    <w:p w14:paraId="3C116606" w14:textId="58C6BAFF" w:rsidR="00442678" w:rsidRDefault="005C72FD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E213C5">
        <w:rPr>
          <w:rStyle w:val="fontstyle01"/>
          <w:color w:val="FF0000"/>
        </w:rPr>
        <w:t>/Admin/</w:t>
      </w:r>
      <w:r w:rsidR="006D5D3D" w:rsidRPr="006D5D3D">
        <w:rPr>
          <w:rStyle w:val="fontstyle01"/>
          <w:color w:val="FF0000"/>
        </w:rPr>
        <w:t>UserDetails.aspx</w:t>
      </w:r>
    </w:p>
    <w:p w14:paraId="5B00B55B" w14:textId="77777777" w:rsidR="00060007" w:rsidRPr="006D5D3D" w:rsidRDefault="00060007">
      <w:pPr>
        <w:rPr>
          <w:rStyle w:val="fontstyle01"/>
          <w:color w:val="FF0000"/>
        </w:rPr>
      </w:pPr>
    </w:p>
    <w:p w14:paraId="795B2ED7" w14:textId="46373FF8" w:rsidR="009426CB" w:rsidRDefault="009426CB">
      <w:pPr>
        <w:rPr>
          <w:rStyle w:val="fontstyle01"/>
        </w:rPr>
      </w:pPr>
      <w:r w:rsidRPr="006D5D3D">
        <w:rPr>
          <w:rStyle w:val="fontstyle01"/>
          <w:highlight w:val="yellow"/>
        </w:rPr>
        <w:t>F22 Web admin searches for a user</w:t>
      </w:r>
    </w:p>
    <w:p w14:paraId="684B22DC" w14:textId="77777777" w:rsidR="005C72FD" w:rsidRDefault="005C72FD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E213C5">
        <w:rPr>
          <w:rStyle w:val="fontstyle01"/>
          <w:color w:val="FF0000"/>
        </w:rPr>
        <w:t>/Admin/</w:t>
      </w:r>
      <w:r w:rsidR="006D5D3D" w:rsidRPr="006D5D3D">
        <w:rPr>
          <w:rStyle w:val="fontstyle01"/>
          <w:color w:val="FF0000"/>
        </w:rPr>
        <w:t>AdminViewsListOfHOHK.aspx,</w:t>
      </w:r>
      <w:r w:rsidR="00E213C5">
        <w:rPr>
          <w:rStyle w:val="fontstyle01"/>
          <w:color w:val="FF0000"/>
        </w:rPr>
        <w:t xml:space="preserve"> </w:t>
      </w:r>
    </w:p>
    <w:p w14:paraId="7BEDD319" w14:textId="77777777" w:rsidR="005C72FD" w:rsidRDefault="005C72FD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E213C5">
        <w:rPr>
          <w:rStyle w:val="fontstyle01"/>
          <w:color w:val="FF0000"/>
        </w:rPr>
        <w:t>/Admin/</w:t>
      </w:r>
      <w:r w:rsidR="006D5D3D" w:rsidRPr="006D5D3D">
        <w:rPr>
          <w:rStyle w:val="fontstyle01"/>
          <w:color w:val="FF0000"/>
        </w:rPr>
        <w:t>ViewHK.aspx,</w:t>
      </w:r>
      <w:r w:rsidR="00E213C5">
        <w:rPr>
          <w:rStyle w:val="fontstyle01"/>
          <w:color w:val="FF0000"/>
        </w:rPr>
        <w:t xml:space="preserve"> </w:t>
      </w:r>
    </w:p>
    <w:p w14:paraId="5EC2EBA1" w14:textId="77777777" w:rsidR="005C72FD" w:rsidRDefault="005C72FD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E213C5">
        <w:rPr>
          <w:rStyle w:val="fontstyle01"/>
          <w:color w:val="FF0000"/>
        </w:rPr>
        <w:t>/Admin/</w:t>
      </w:r>
      <w:r w:rsidR="006D5D3D" w:rsidRPr="006D5D3D">
        <w:rPr>
          <w:rStyle w:val="fontstyle01"/>
          <w:color w:val="FF0000"/>
        </w:rPr>
        <w:t>ViewHO.aspx,</w:t>
      </w:r>
      <w:r w:rsidR="00E213C5">
        <w:rPr>
          <w:rStyle w:val="fontstyle01"/>
          <w:color w:val="FF0000"/>
        </w:rPr>
        <w:t xml:space="preserve"> </w:t>
      </w:r>
    </w:p>
    <w:p w14:paraId="509DF6AB" w14:textId="453A5367" w:rsidR="00213102" w:rsidRDefault="005C72FD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E213C5">
        <w:rPr>
          <w:rStyle w:val="fontstyle01"/>
          <w:color w:val="FF0000"/>
        </w:rPr>
        <w:t>/Admin/</w:t>
      </w:r>
      <w:r w:rsidR="006D5D3D" w:rsidRPr="006D5D3D">
        <w:rPr>
          <w:rStyle w:val="fontstyle01"/>
          <w:color w:val="FF0000"/>
        </w:rPr>
        <w:t>UserDetails.aspx</w:t>
      </w:r>
    </w:p>
    <w:p w14:paraId="699E6D1C" w14:textId="77777777" w:rsidR="00060007" w:rsidRPr="006D5D3D" w:rsidRDefault="00060007">
      <w:pPr>
        <w:rPr>
          <w:rStyle w:val="fontstyle01"/>
          <w:color w:val="FF0000"/>
        </w:rPr>
      </w:pPr>
    </w:p>
    <w:p w14:paraId="7ACF5BDA" w14:textId="20B3CFD6" w:rsidR="009426CB" w:rsidRDefault="009426CB">
      <w:pPr>
        <w:rPr>
          <w:rStyle w:val="fontstyle01"/>
        </w:rPr>
      </w:pPr>
      <w:r w:rsidRPr="002E59A7">
        <w:rPr>
          <w:rStyle w:val="fontstyle01"/>
          <w:highlight w:val="yellow"/>
        </w:rPr>
        <w:t>F23 Web admin freezes membership of a user</w:t>
      </w:r>
    </w:p>
    <w:p w14:paraId="2D3910A5" w14:textId="7DCCAB14" w:rsidR="002E59A7" w:rsidRDefault="005C72FD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FB5071">
        <w:rPr>
          <w:rStyle w:val="fontstyle01"/>
          <w:color w:val="FF0000"/>
        </w:rPr>
        <w:t>/Admin/</w:t>
      </w:r>
      <w:r w:rsidR="008B4B87" w:rsidRPr="008B4B87">
        <w:rPr>
          <w:rStyle w:val="fontstyle01"/>
          <w:color w:val="FF0000"/>
        </w:rPr>
        <w:t>UserDetails.aspx</w:t>
      </w:r>
    </w:p>
    <w:p w14:paraId="2FCC0B4A" w14:textId="77777777" w:rsidR="00060007" w:rsidRPr="008B4B87" w:rsidRDefault="00060007">
      <w:pPr>
        <w:rPr>
          <w:rStyle w:val="fontstyle01"/>
          <w:color w:val="FF0000"/>
        </w:rPr>
      </w:pPr>
    </w:p>
    <w:p w14:paraId="185E1042" w14:textId="4E1CF0B0" w:rsidR="009426CB" w:rsidRDefault="009426CB">
      <w:pPr>
        <w:rPr>
          <w:rStyle w:val="fontstyle01"/>
        </w:rPr>
      </w:pPr>
      <w:r w:rsidRPr="00BD765A">
        <w:rPr>
          <w:rStyle w:val="fontstyle01"/>
          <w:highlight w:val="yellow"/>
        </w:rPr>
        <w:t>F24 Web Admin removes job offer</w:t>
      </w:r>
    </w:p>
    <w:p w14:paraId="1E1B8E9E" w14:textId="77777777" w:rsidR="00511C5C" w:rsidRDefault="00511C5C">
      <w:pPr>
        <w:rPr>
          <w:rStyle w:val="fontstyle01"/>
          <w:color w:val="FF0000"/>
        </w:rPr>
      </w:pPr>
      <w:r>
        <w:rPr>
          <w:rStyle w:val="fontstyle01"/>
          <w:color w:val="FF0000"/>
        </w:rPr>
        <w:lastRenderedPageBreak/>
        <w:t>~</w:t>
      </w:r>
      <w:r w:rsidR="000A1F09">
        <w:rPr>
          <w:rStyle w:val="fontstyle01"/>
          <w:color w:val="FF0000"/>
        </w:rPr>
        <w:t>/Admin/</w:t>
      </w:r>
      <w:r w:rsidR="00A76BDD" w:rsidRPr="00843A0D">
        <w:rPr>
          <w:rStyle w:val="fontstyle01"/>
          <w:color w:val="FF0000"/>
        </w:rPr>
        <w:t>AdminCRUDJob</w:t>
      </w:r>
      <w:r w:rsidR="00843A0D" w:rsidRPr="00843A0D">
        <w:rPr>
          <w:rStyle w:val="fontstyle01"/>
          <w:color w:val="FF0000"/>
        </w:rPr>
        <w:t>.aspx</w:t>
      </w:r>
      <w:r w:rsidR="00A76BDD" w:rsidRPr="00843A0D">
        <w:rPr>
          <w:rStyle w:val="fontstyle01"/>
          <w:color w:val="FF0000"/>
        </w:rPr>
        <w:t>,</w:t>
      </w:r>
      <w:r w:rsidR="000A1F09">
        <w:rPr>
          <w:rStyle w:val="fontstyle01"/>
          <w:color w:val="FF0000"/>
        </w:rPr>
        <w:t xml:space="preserve"> </w:t>
      </w:r>
    </w:p>
    <w:p w14:paraId="474A6F2C" w14:textId="41D9D473" w:rsidR="003C6B54" w:rsidRDefault="00511C5C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0A1F09">
        <w:rPr>
          <w:rStyle w:val="fontstyle01"/>
          <w:color w:val="FF0000"/>
        </w:rPr>
        <w:t>/Admin/</w:t>
      </w:r>
      <w:r w:rsidR="00843A0D" w:rsidRPr="00843A0D">
        <w:rPr>
          <w:rStyle w:val="fontstyle01"/>
          <w:color w:val="FF0000"/>
        </w:rPr>
        <w:t>ViewJob.aspx</w:t>
      </w:r>
    </w:p>
    <w:p w14:paraId="5CB80CF4" w14:textId="77777777" w:rsidR="00060007" w:rsidRDefault="00060007">
      <w:pPr>
        <w:rPr>
          <w:rStyle w:val="fontstyle01"/>
          <w:color w:val="FF0000"/>
        </w:rPr>
      </w:pPr>
    </w:p>
    <w:p w14:paraId="57D3FF4B" w14:textId="753CC7CB" w:rsidR="00890967" w:rsidRPr="000C4C51" w:rsidRDefault="00890967">
      <w:pPr>
        <w:rPr>
          <w:rStyle w:val="fontstyle01"/>
        </w:rPr>
      </w:pPr>
      <w:r w:rsidRPr="00BD765A">
        <w:rPr>
          <w:rStyle w:val="fontstyle01"/>
          <w:highlight w:val="yellow"/>
        </w:rPr>
        <w:t>FXX Admin View Job</w:t>
      </w:r>
      <w:r w:rsidR="000C4C51" w:rsidRPr="00BD765A">
        <w:rPr>
          <w:rStyle w:val="fontstyle01"/>
          <w:highlight w:val="yellow"/>
        </w:rPr>
        <w:t>s details</w:t>
      </w:r>
    </w:p>
    <w:p w14:paraId="3EDCBC14" w14:textId="58A21E5E" w:rsidR="00890967" w:rsidRPr="00451988" w:rsidRDefault="00511C5C">
      <w:pPr>
        <w:rPr>
          <w:rStyle w:val="fontstyle01"/>
          <w:color w:val="FF0000"/>
        </w:rPr>
      </w:pPr>
      <w:r w:rsidRPr="00451988">
        <w:rPr>
          <w:rStyle w:val="fontstyle01"/>
          <w:color w:val="FF0000"/>
        </w:rPr>
        <w:t>~</w:t>
      </w:r>
      <w:r w:rsidR="00890967" w:rsidRPr="00451988">
        <w:rPr>
          <w:rStyle w:val="fontstyle01"/>
          <w:color w:val="FF0000"/>
        </w:rPr>
        <w:t>/Admin/ViewJob.aspx</w:t>
      </w:r>
    </w:p>
    <w:p w14:paraId="6097C2B4" w14:textId="77777777" w:rsidR="00D83832" w:rsidRDefault="00D83832">
      <w:pPr>
        <w:rPr>
          <w:rStyle w:val="fontstyle01"/>
        </w:rPr>
      </w:pPr>
      <w:r>
        <w:rPr>
          <w:rStyle w:val="fontstyle01"/>
        </w:rPr>
        <w:br w:type="page"/>
      </w:r>
    </w:p>
    <w:p w14:paraId="0F10F7B2" w14:textId="77777777" w:rsidR="00D83832" w:rsidRDefault="00D83832">
      <w:pPr>
        <w:rPr>
          <w:rStyle w:val="fontstyle01"/>
        </w:rPr>
      </w:pPr>
      <w:r>
        <w:rPr>
          <w:rStyle w:val="fontstyle01"/>
        </w:rPr>
        <w:lastRenderedPageBreak/>
        <w:t>=======others</w:t>
      </w:r>
    </w:p>
    <w:p w14:paraId="13F9E80F" w14:textId="3E0CE098" w:rsidR="009426CB" w:rsidRDefault="009426CB">
      <w:pPr>
        <w:rPr>
          <w:rStyle w:val="fontstyle01"/>
        </w:rPr>
      </w:pPr>
      <w:r w:rsidRPr="00725B2E">
        <w:rPr>
          <w:rStyle w:val="fontstyle01"/>
          <w:highlight w:val="yellow"/>
        </w:rPr>
        <w:t>F25 Appropriate sign-in/sign-out measures for all three roles</w:t>
      </w:r>
    </w:p>
    <w:p w14:paraId="78A5492C" w14:textId="77777777" w:rsidR="00451988" w:rsidRDefault="00451988" w:rsidP="00593710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593710">
        <w:rPr>
          <w:rStyle w:val="fontstyle01"/>
          <w:color w:val="FF0000"/>
        </w:rPr>
        <w:t xml:space="preserve">/Admin/AdminLogin.aspx, </w:t>
      </w:r>
    </w:p>
    <w:p w14:paraId="64641907" w14:textId="77777777" w:rsidR="00451988" w:rsidRDefault="00451988" w:rsidP="00593710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593710">
        <w:rPr>
          <w:rStyle w:val="fontstyle01"/>
          <w:color w:val="FF0000"/>
        </w:rPr>
        <w:t xml:space="preserve">/Housekeeper/HKLogin.aspx, </w:t>
      </w:r>
    </w:p>
    <w:p w14:paraId="3770B6B7" w14:textId="77777777" w:rsidR="00902446" w:rsidRDefault="00451988" w:rsidP="00593710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593710">
        <w:rPr>
          <w:rStyle w:val="fontstyle01"/>
          <w:color w:val="FF0000"/>
        </w:rPr>
        <w:t xml:space="preserve">/Houseowner/HOLogin.aspx, </w:t>
      </w:r>
    </w:p>
    <w:p w14:paraId="430CD091" w14:textId="3CF8FF8E" w:rsidR="00593710" w:rsidRDefault="00593710" w:rsidP="00593710">
      <w:pPr>
        <w:rPr>
          <w:rStyle w:val="fontstyle01"/>
          <w:color w:val="FF0000"/>
        </w:rPr>
      </w:pPr>
      <w:r>
        <w:rPr>
          <w:rStyle w:val="fontstyle01"/>
          <w:color w:val="FF0000"/>
        </w:rPr>
        <w:t>register.aspx</w:t>
      </w:r>
    </w:p>
    <w:p w14:paraId="17620A30" w14:textId="1BD5C9EE" w:rsidR="00A50279" w:rsidRDefault="005F352E" w:rsidP="00593710">
      <w:pPr>
        <w:rPr>
          <w:rStyle w:val="fontstyle01"/>
          <w:color w:val="FF0000"/>
        </w:rPr>
      </w:pPr>
      <w:proofErr w:type="spellStart"/>
      <w:r>
        <w:rPr>
          <w:rStyle w:val="fontstyle01"/>
          <w:color w:val="FF0000"/>
        </w:rPr>
        <w:t>signoutbtn</w:t>
      </w:r>
      <w:proofErr w:type="spellEnd"/>
    </w:p>
    <w:p w14:paraId="73B06867" w14:textId="77777777" w:rsidR="00060007" w:rsidRPr="00956CC6" w:rsidRDefault="00060007" w:rsidP="00593710">
      <w:pPr>
        <w:rPr>
          <w:rStyle w:val="fontstyle01"/>
          <w:color w:val="FF0000"/>
        </w:rPr>
      </w:pPr>
    </w:p>
    <w:p w14:paraId="220CDC55" w14:textId="4BF2D780" w:rsidR="009426CB" w:rsidRDefault="009426CB">
      <w:pPr>
        <w:rPr>
          <w:rStyle w:val="fontstyle01"/>
        </w:rPr>
      </w:pPr>
      <w:r w:rsidRPr="00686573">
        <w:rPr>
          <w:rStyle w:val="fontstyle01"/>
          <w:highlight w:val="yellow"/>
        </w:rPr>
        <w:t>F26 Option to save login information in a cookie file</w:t>
      </w:r>
    </w:p>
    <w:p w14:paraId="20A57700" w14:textId="77777777" w:rsidR="00451988" w:rsidRDefault="00451988" w:rsidP="003A5C93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BF663F">
        <w:rPr>
          <w:rStyle w:val="fontstyle01"/>
          <w:color w:val="FF0000"/>
        </w:rPr>
        <w:t>/Admin/AdminLogin.aspx</w:t>
      </w:r>
      <w:r w:rsidR="003A5C93">
        <w:rPr>
          <w:rStyle w:val="fontstyle01"/>
          <w:color w:val="FF0000"/>
        </w:rPr>
        <w:t xml:space="preserve">, </w:t>
      </w:r>
    </w:p>
    <w:p w14:paraId="69837E5F" w14:textId="77777777" w:rsidR="00451988" w:rsidRDefault="00451988" w:rsidP="003A5C93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3A5C93">
        <w:rPr>
          <w:rStyle w:val="fontstyle01"/>
          <w:color w:val="FF0000"/>
        </w:rPr>
        <w:t xml:space="preserve">/Housekeeper/HKLogin.aspx, </w:t>
      </w:r>
    </w:p>
    <w:p w14:paraId="78608D76" w14:textId="77777777" w:rsidR="00902446" w:rsidRDefault="00451988" w:rsidP="003A5C93">
      <w:pPr>
        <w:rPr>
          <w:rStyle w:val="fontstyle01"/>
          <w:color w:val="FF0000"/>
        </w:rPr>
      </w:pPr>
      <w:r>
        <w:rPr>
          <w:rStyle w:val="fontstyle01"/>
          <w:color w:val="FF0000"/>
        </w:rPr>
        <w:t>~</w:t>
      </w:r>
      <w:r w:rsidR="003A5C93">
        <w:rPr>
          <w:rStyle w:val="fontstyle01"/>
          <w:color w:val="FF0000"/>
        </w:rPr>
        <w:t>/House</w:t>
      </w:r>
      <w:r w:rsidR="00956CC6">
        <w:rPr>
          <w:rStyle w:val="fontstyle01"/>
          <w:color w:val="FF0000"/>
        </w:rPr>
        <w:t>owner</w:t>
      </w:r>
      <w:r w:rsidR="003A5C93">
        <w:rPr>
          <w:rStyle w:val="fontstyle01"/>
          <w:color w:val="FF0000"/>
        </w:rPr>
        <w:t>/H</w:t>
      </w:r>
      <w:r w:rsidR="00956CC6">
        <w:rPr>
          <w:rStyle w:val="fontstyle01"/>
          <w:color w:val="FF0000"/>
        </w:rPr>
        <w:t>O</w:t>
      </w:r>
      <w:r w:rsidR="003A5C93">
        <w:rPr>
          <w:rStyle w:val="fontstyle01"/>
          <w:color w:val="FF0000"/>
        </w:rPr>
        <w:t>Login.aspx</w:t>
      </w:r>
      <w:r w:rsidR="00956CC6">
        <w:rPr>
          <w:rStyle w:val="fontstyle01"/>
          <w:color w:val="FF0000"/>
        </w:rPr>
        <w:t xml:space="preserve">, </w:t>
      </w:r>
    </w:p>
    <w:p w14:paraId="1EC0AF9E" w14:textId="7A1E52EF" w:rsidR="00956CC6" w:rsidRPr="00956CC6" w:rsidRDefault="00956CC6" w:rsidP="003A5C93">
      <w:pPr>
        <w:rPr>
          <w:rStyle w:val="fontstyle01"/>
          <w:color w:val="FF0000"/>
        </w:rPr>
      </w:pPr>
      <w:r>
        <w:rPr>
          <w:rStyle w:val="fontstyle01"/>
          <w:color w:val="FF0000"/>
        </w:rPr>
        <w:t>register.aspx</w:t>
      </w:r>
    </w:p>
    <w:p w14:paraId="10BDCE22" w14:textId="5B22B4B9" w:rsidR="00311E17" w:rsidRDefault="009426CB">
      <w:pPr>
        <w:rPr>
          <w:rStyle w:val="fontstyle01"/>
        </w:rPr>
      </w:pPr>
      <w:r w:rsidRPr="00725B2E">
        <w:rPr>
          <w:rStyle w:val="fontstyle01"/>
          <w:highlight w:val="yellow"/>
        </w:rPr>
        <w:t>F27 Displaying dynamic advertisements on the site</w:t>
      </w:r>
    </w:p>
    <w:p w14:paraId="64BDCC9C" w14:textId="6606F1FC" w:rsidR="00B600EB" w:rsidRPr="00725B2E" w:rsidRDefault="0072474F">
      <w:pPr>
        <w:rPr>
          <w:rStyle w:val="fontstyle01"/>
          <w:color w:val="FF0000"/>
        </w:rPr>
      </w:pPr>
      <w:r w:rsidRPr="00725B2E">
        <w:rPr>
          <w:rStyle w:val="fontstyle01"/>
          <w:color w:val="FF0000"/>
        </w:rPr>
        <w:t>~/</w:t>
      </w:r>
      <w:r w:rsidR="00B121BE" w:rsidRPr="00725B2E">
        <w:rPr>
          <w:rStyle w:val="fontstyle01"/>
          <w:color w:val="FF0000"/>
        </w:rPr>
        <w:t>Index</w:t>
      </w:r>
    </w:p>
    <w:p w14:paraId="46529C92" w14:textId="466B826E" w:rsidR="00B600EB" w:rsidRDefault="00B600EB">
      <w:pPr>
        <w:rPr>
          <w:rFonts w:ascii="Segoe UI" w:hAnsi="Segoe UI" w:cs="Segoe UI"/>
          <w:color w:val="000000"/>
          <w:sz w:val="24"/>
          <w:szCs w:val="24"/>
        </w:rPr>
      </w:pPr>
    </w:p>
    <w:p w14:paraId="25777E92" w14:textId="743F5AE3" w:rsidR="006812DB" w:rsidRDefault="006812DB">
      <w:pPr>
        <w:rPr>
          <w:rFonts w:ascii="Segoe UI" w:hAnsi="Segoe UI" w:cs="Segoe UI"/>
          <w:color w:val="000000"/>
          <w:sz w:val="24"/>
          <w:szCs w:val="24"/>
        </w:rPr>
      </w:pPr>
    </w:p>
    <w:p w14:paraId="3D8EAAFB" w14:textId="797F5004" w:rsidR="006812DB" w:rsidRDefault="006812DB">
      <w:pPr>
        <w:rPr>
          <w:rFonts w:ascii="Segoe UI" w:hAnsi="Segoe UI" w:cs="Segoe UI"/>
          <w:color w:val="000000"/>
          <w:sz w:val="24"/>
          <w:szCs w:val="24"/>
        </w:rPr>
      </w:pPr>
      <w:r>
        <w:rPr>
          <w:rFonts w:ascii="Segoe UI" w:hAnsi="Segoe UI" w:cs="Segoe UI"/>
          <w:color w:val="000000"/>
          <w:sz w:val="24"/>
          <w:szCs w:val="24"/>
        </w:rPr>
        <w:br/>
      </w:r>
    </w:p>
    <w:p w14:paraId="242D9726" w14:textId="77777777" w:rsidR="006812DB" w:rsidRDefault="006812DB">
      <w:pPr>
        <w:rPr>
          <w:rFonts w:ascii="Segoe UI" w:hAnsi="Segoe UI" w:cs="Segoe UI"/>
          <w:color w:val="000000"/>
          <w:sz w:val="24"/>
          <w:szCs w:val="24"/>
        </w:rPr>
      </w:pPr>
      <w:r>
        <w:rPr>
          <w:rFonts w:ascii="Segoe UI" w:hAnsi="Segoe UI" w:cs="Segoe UI"/>
          <w:color w:val="000000"/>
          <w:sz w:val="24"/>
          <w:szCs w:val="24"/>
        </w:rPr>
        <w:br w:type="page"/>
      </w:r>
    </w:p>
    <w:p w14:paraId="700B7D96" w14:textId="1D9337A5" w:rsidR="00F850B1" w:rsidRDefault="006812DB" w:rsidP="00342923">
      <w:pPr>
        <w:rPr>
          <w:rStyle w:val="fontstyle01"/>
          <w:color w:val="FF0000"/>
        </w:rPr>
      </w:pPr>
      <w:r>
        <w:rPr>
          <w:rFonts w:ascii="Segoe UI" w:hAnsi="Segoe UI" w:cs="Segoe UI"/>
          <w:color w:val="000000"/>
          <w:sz w:val="24"/>
          <w:szCs w:val="24"/>
        </w:rPr>
        <w:lastRenderedPageBreak/>
        <w:t>Important---</w:t>
      </w:r>
      <w:r w:rsidR="00753778">
        <w:rPr>
          <w:rFonts w:ascii="Segoe UI" w:hAnsi="Segoe UI" w:cs="Segoe UI"/>
          <w:color w:val="000000"/>
          <w:sz w:val="24"/>
          <w:szCs w:val="24"/>
        </w:rPr>
        <w:t>change the vars in</w:t>
      </w:r>
      <w:r w:rsidRPr="006812DB">
        <w:rPr>
          <w:rStyle w:val="fontstyle01"/>
          <w:color w:val="FF0000"/>
        </w:rPr>
        <w:t xml:space="preserve"> </w:t>
      </w:r>
      <w:proofErr w:type="spellStart"/>
      <w:r w:rsidRPr="000973EA">
        <w:rPr>
          <w:rStyle w:val="fontstyle01"/>
          <w:color w:val="FF0000"/>
        </w:rPr>
        <w:t>ClassSendMail.vb</w:t>
      </w:r>
      <w:proofErr w:type="spellEnd"/>
    </w:p>
    <w:p w14:paraId="33CA6B0A" w14:textId="070C7D8D" w:rsidR="00FD284F" w:rsidRDefault="00FD284F" w:rsidP="00342923">
      <w:pPr>
        <w:rPr>
          <w:rStyle w:val="fontstyle01"/>
          <w:color w:val="FF0000"/>
        </w:rPr>
      </w:pPr>
      <w:r>
        <w:rPr>
          <w:rStyle w:val="fontstyle01"/>
          <w:color w:val="FF0000"/>
        </w:rPr>
        <w:t>---upda</w:t>
      </w:r>
      <w:r w:rsidR="00D537E8">
        <w:rPr>
          <w:rStyle w:val="fontstyle01"/>
          <w:color w:val="FF0000"/>
        </w:rPr>
        <w:t>t</w:t>
      </w:r>
      <w:r>
        <w:rPr>
          <w:rStyle w:val="fontstyle01"/>
          <w:color w:val="FF0000"/>
        </w:rPr>
        <w:t>e name and stud id</w:t>
      </w:r>
    </w:p>
    <w:p w14:paraId="091A41BE" w14:textId="3D1F04C5" w:rsidR="00FD284F" w:rsidRPr="000973EA" w:rsidRDefault="00FD284F" w:rsidP="00342923">
      <w:pPr>
        <w:rPr>
          <w:rStyle w:val="fontstyle01"/>
          <w:color w:val="FF0000"/>
        </w:rPr>
      </w:pPr>
      <w:r>
        <w:rPr>
          <w:rStyle w:val="fontstyle01"/>
          <w:color w:val="FF0000"/>
        </w:rPr>
        <w:t>Update table of content</w:t>
      </w:r>
    </w:p>
    <w:p w14:paraId="0762EF34" w14:textId="1522A5D1" w:rsidR="006812DB" w:rsidRPr="009426CB" w:rsidRDefault="006812DB">
      <w:pPr>
        <w:rPr>
          <w:rFonts w:ascii="Segoe UI" w:hAnsi="Segoe UI" w:cs="Segoe UI"/>
          <w:color w:val="000000"/>
          <w:sz w:val="24"/>
          <w:szCs w:val="24"/>
        </w:rPr>
      </w:pPr>
    </w:p>
    <w:sectPr w:rsidR="006812DB" w:rsidRPr="009426CB" w:rsidSect="00E5203A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MjcxNDcyNjU3MDVR0lEKTi0uzszPAykwrgUAXaFuyCwAAAA="/>
  </w:docVars>
  <w:rsids>
    <w:rsidRoot w:val="00980E54"/>
    <w:rsid w:val="000141E8"/>
    <w:rsid w:val="00046250"/>
    <w:rsid w:val="00050E11"/>
    <w:rsid w:val="00057D00"/>
    <w:rsid w:val="00060007"/>
    <w:rsid w:val="00095266"/>
    <w:rsid w:val="00096EE9"/>
    <w:rsid w:val="000973EA"/>
    <w:rsid w:val="000A1F09"/>
    <w:rsid w:val="000C2B96"/>
    <w:rsid w:val="000C4C51"/>
    <w:rsid w:val="000E1516"/>
    <w:rsid w:val="00132A83"/>
    <w:rsid w:val="00153D7E"/>
    <w:rsid w:val="001C0DB5"/>
    <w:rsid w:val="001C3888"/>
    <w:rsid w:val="001D3C10"/>
    <w:rsid w:val="00206ECA"/>
    <w:rsid w:val="00213102"/>
    <w:rsid w:val="00234A73"/>
    <w:rsid w:val="00293FB1"/>
    <w:rsid w:val="002E412D"/>
    <w:rsid w:val="002E59A7"/>
    <w:rsid w:val="00316B4C"/>
    <w:rsid w:val="003323F6"/>
    <w:rsid w:val="00342923"/>
    <w:rsid w:val="00352130"/>
    <w:rsid w:val="00393BC6"/>
    <w:rsid w:val="003A1BC9"/>
    <w:rsid w:val="003A5C93"/>
    <w:rsid w:val="003B5794"/>
    <w:rsid w:val="003C6B54"/>
    <w:rsid w:val="00432142"/>
    <w:rsid w:val="00442678"/>
    <w:rsid w:val="00445366"/>
    <w:rsid w:val="00451988"/>
    <w:rsid w:val="004624DF"/>
    <w:rsid w:val="00465479"/>
    <w:rsid w:val="004A6C3E"/>
    <w:rsid w:val="004E0BC1"/>
    <w:rsid w:val="004E161E"/>
    <w:rsid w:val="00511C5C"/>
    <w:rsid w:val="00535413"/>
    <w:rsid w:val="00591BBD"/>
    <w:rsid w:val="00593710"/>
    <w:rsid w:val="00593854"/>
    <w:rsid w:val="005A1139"/>
    <w:rsid w:val="005C12F3"/>
    <w:rsid w:val="005C72FD"/>
    <w:rsid w:val="005D08CD"/>
    <w:rsid w:val="005D637F"/>
    <w:rsid w:val="005F352E"/>
    <w:rsid w:val="00600A92"/>
    <w:rsid w:val="006027A6"/>
    <w:rsid w:val="00621FE6"/>
    <w:rsid w:val="006315F3"/>
    <w:rsid w:val="00663448"/>
    <w:rsid w:val="006812DB"/>
    <w:rsid w:val="00686573"/>
    <w:rsid w:val="006D5D3D"/>
    <w:rsid w:val="006F0B5B"/>
    <w:rsid w:val="006F1979"/>
    <w:rsid w:val="0071659A"/>
    <w:rsid w:val="0072474F"/>
    <w:rsid w:val="00725B2E"/>
    <w:rsid w:val="007342F1"/>
    <w:rsid w:val="00741BFA"/>
    <w:rsid w:val="007424D9"/>
    <w:rsid w:val="00745EBE"/>
    <w:rsid w:val="00753778"/>
    <w:rsid w:val="007A2F07"/>
    <w:rsid w:val="007B4783"/>
    <w:rsid w:val="007C749F"/>
    <w:rsid w:val="007D332C"/>
    <w:rsid w:val="00803347"/>
    <w:rsid w:val="00810B48"/>
    <w:rsid w:val="00827B75"/>
    <w:rsid w:val="0084013D"/>
    <w:rsid w:val="00842AB3"/>
    <w:rsid w:val="00843A0D"/>
    <w:rsid w:val="00866B0D"/>
    <w:rsid w:val="00890967"/>
    <w:rsid w:val="008B4B87"/>
    <w:rsid w:val="008D1719"/>
    <w:rsid w:val="008D5307"/>
    <w:rsid w:val="008D6FA4"/>
    <w:rsid w:val="008E2107"/>
    <w:rsid w:val="008E51EE"/>
    <w:rsid w:val="008F386E"/>
    <w:rsid w:val="00902446"/>
    <w:rsid w:val="00927B8E"/>
    <w:rsid w:val="009334AA"/>
    <w:rsid w:val="009426CB"/>
    <w:rsid w:val="00956CC6"/>
    <w:rsid w:val="00980E54"/>
    <w:rsid w:val="009824F8"/>
    <w:rsid w:val="009A05E0"/>
    <w:rsid w:val="009A5906"/>
    <w:rsid w:val="009B77C2"/>
    <w:rsid w:val="009D72B7"/>
    <w:rsid w:val="009E4B4A"/>
    <w:rsid w:val="00A2654A"/>
    <w:rsid w:val="00A50279"/>
    <w:rsid w:val="00A66494"/>
    <w:rsid w:val="00A76BDD"/>
    <w:rsid w:val="00A83126"/>
    <w:rsid w:val="00AC2796"/>
    <w:rsid w:val="00AC6245"/>
    <w:rsid w:val="00AD2313"/>
    <w:rsid w:val="00AE048C"/>
    <w:rsid w:val="00AF20EA"/>
    <w:rsid w:val="00B121BE"/>
    <w:rsid w:val="00B455E4"/>
    <w:rsid w:val="00B52884"/>
    <w:rsid w:val="00B600EB"/>
    <w:rsid w:val="00BD0FB6"/>
    <w:rsid w:val="00BD765A"/>
    <w:rsid w:val="00BF663F"/>
    <w:rsid w:val="00C25133"/>
    <w:rsid w:val="00C30D1E"/>
    <w:rsid w:val="00C45A91"/>
    <w:rsid w:val="00C75215"/>
    <w:rsid w:val="00CE646F"/>
    <w:rsid w:val="00CE6579"/>
    <w:rsid w:val="00CF21B6"/>
    <w:rsid w:val="00CF5039"/>
    <w:rsid w:val="00D138DB"/>
    <w:rsid w:val="00D23628"/>
    <w:rsid w:val="00D537E8"/>
    <w:rsid w:val="00D83832"/>
    <w:rsid w:val="00DD0A8C"/>
    <w:rsid w:val="00E213C5"/>
    <w:rsid w:val="00E366C3"/>
    <w:rsid w:val="00E457DB"/>
    <w:rsid w:val="00E5203A"/>
    <w:rsid w:val="00EB2175"/>
    <w:rsid w:val="00ED54EB"/>
    <w:rsid w:val="00EF6507"/>
    <w:rsid w:val="00F317C5"/>
    <w:rsid w:val="00F75D1C"/>
    <w:rsid w:val="00F850B1"/>
    <w:rsid w:val="00FB4A75"/>
    <w:rsid w:val="00FB5071"/>
    <w:rsid w:val="00FD284F"/>
    <w:rsid w:val="00FD59C8"/>
    <w:rsid w:val="00FF7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D3582"/>
  <w15:chartTrackingRefBased/>
  <w15:docId w15:val="{D9F277B6-DB06-437B-86C5-B7881D4A5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9426CB"/>
    <w:rPr>
      <w:rFonts w:ascii="Segoe UI" w:hAnsi="Segoe UI" w:cs="Segoe UI" w:hint="default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850B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88</TotalTime>
  <Pages>8</Pages>
  <Words>490</Words>
  <Characters>2799</Characters>
  <Application>Microsoft Office Word</Application>
  <DocSecurity>0</DocSecurity>
  <Lines>23</Lines>
  <Paragraphs>6</Paragraphs>
  <ScaleCrop>false</ScaleCrop>
  <Company/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uven POOLIAN</dc:creator>
  <cp:keywords/>
  <dc:description/>
  <cp:lastModifiedBy>Arouven POOLIAN</cp:lastModifiedBy>
  <cp:revision>149</cp:revision>
  <dcterms:created xsi:type="dcterms:W3CDTF">2020-12-21T12:30:00Z</dcterms:created>
  <dcterms:modified xsi:type="dcterms:W3CDTF">2021-01-10T20:56:00Z</dcterms:modified>
</cp:coreProperties>
</file>